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2B914" w14:textId="42BEBCCC" w:rsidR="00AD0EC6" w:rsidRDefault="005517A5" w:rsidP="0062340A">
      <w:pPr>
        <w:pStyle w:val="Heading1"/>
      </w:pPr>
      <w:r>
        <w:t>Concurrency and Instancing in WCF Services</w:t>
      </w:r>
      <w:r w:rsidR="0062340A">
        <w:t xml:space="preserve"> – A </w:t>
      </w:r>
      <w:r>
        <w:t>Demo an</w:t>
      </w:r>
      <w:bookmarkStart w:id="0" w:name="_GoBack"/>
      <w:bookmarkEnd w:id="0"/>
      <w:r>
        <w:t>d Discussion of Service Concurrency and Instancing with Multi-threading Clients</w:t>
      </w:r>
    </w:p>
    <w:p w14:paraId="3334F9BC" w14:textId="01F1E5A5" w:rsidR="003124E2" w:rsidRDefault="005517A5" w:rsidP="007F0E62">
      <w:pPr>
        <w:pStyle w:val="Heading2"/>
      </w:pPr>
      <w:r>
        <w:rPr>
          <w:noProof/>
        </w:rPr>
        <w:drawing>
          <wp:inline distT="0" distB="0" distL="0" distR="0" wp14:anchorId="38039607" wp14:editId="06A7B123">
            <wp:extent cx="2857500" cy="2857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CF-300x300.jpg"/>
                    <pic:cNvPicPr/>
                  </pic:nvPicPr>
                  <pic:blipFill>
                    <a:blip r:embed="rId5">
                      <a:extLst>
                        <a:ext uri="{28A0092B-C50C-407E-A947-70E740481C1C}">
                          <a14:useLocalDpi xmlns:a14="http://schemas.microsoft.com/office/drawing/2010/main" val="0"/>
                        </a:ext>
                      </a:extLst>
                    </a:blip>
                    <a:stretch>
                      <a:fillRect/>
                    </a:stretch>
                  </pic:blipFill>
                  <pic:spPr>
                    <a:xfrm>
                      <a:off x="0" y="0"/>
                      <a:ext cx="2857500" cy="2857500"/>
                    </a:xfrm>
                    <a:prstGeom prst="rect">
                      <a:avLst/>
                    </a:prstGeom>
                  </pic:spPr>
                </pic:pic>
              </a:graphicData>
            </a:graphic>
          </wp:inline>
        </w:drawing>
      </w:r>
    </w:p>
    <w:p w14:paraId="2003D77D" w14:textId="73CD0A27" w:rsidR="00AD0EC6" w:rsidRDefault="00AD0EC6" w:rsidP="007F0E62">
      <w:pPr>
        <w:pStyle w:val="Heading2"/>
      </w:pPr>
      <w:r>
        <w:t>About</w:t>
      </w:r>
    </w:p>
    <w:p w14:paraId="7CBD1524" w14:textId="1B2C3DAA" w:rsidR="008B4D23" w:rsidRDefault="00F752B5" w:rsidP="00AD0EC6">
      <w:pPr>
        <w:pStyle w:val="Paragraph"/>
      </w:pPr>
      <w:r w:rsidRPr="00F752B5">
        <w:t>This project presents a</w:t>
      </w:r>
      <w:r w:rsidR="00587C30">
        <w:t xml:space="preserve"> simple</w:t>
      </w:r>
      <w:r w:rsidR="001A3EAD">
        <w:t xml:space="preserve"> </w:t>
      </w:r>
      <w:r w:rsidR="005B4DFB">
        <w:t>Math</w:t>
      </w:r>
      <w:r w:rsidR="001A3EAD">
        <w:t xml:space="preserve"> Service</w:t>
      </w:r>
      <w:r w:rsidR="009F50F4">
        <w:t xml:space="preserve"> and Client </w:t>
      </w:r>
      <w:r w:rsidR="002F5137">
        <w:t>A</w:t>
      </w:r>
      <w:r w:rsidR="00C43FA7">
        <w:t>pplication</w:t>
      </w:r>
      <w:r w:rsidR="009F50F4">
        <w:t xml:space="preserve"> demonstration</w:t>
      </w:r>
      <w:r w:rsidR="00333CCE">
        <w:t xml:space="preserve"> that </w:t>
      </w:r>
      <w:r w:rsidR="00046804">
        <w:t xml:space="preserve">implements </w:t>
      </w:r>
      <w:r w:rsidR="00333CCE">
        <w:t>error handling on the service and communications of its errors to the client</w:t>
      </w:r>
      <w:r w:rsidR="00587C30">
        <w:t xml:space="preserve">. </w:t>
      </w:r>
      <w:r w:rsidR="0075219C">
        <w:t xml:space="preserve">The </w:t>
      </w:r>
      <w:r w:rsidR="005B4DFB">
        <w:t>Math</w:t>
      </w:r>
      <w:r w:rsidR="00173F57">
        <w:t xml:space="preserve"> Service</w:t>
      </w:r>
      <w:r w:rsidR="0075219C">
        <w:t xml:space="preserve"> is a self-hosted (</w:t>
      </w:r>
      <w:r w:rsidR="00F17C24">
        <w:t>s</w:t>
      </w:r>
      <w:r w:rsidR="0075219C">
        <w:t xml:space="preserve">ervice host) WCF application </w:t>
      </w:r>
      <w:r w:rsidR="001A3EAD">
        <w:t>launched and managed with a simple console interface.</w:t>
      </w:r>
      <w:r w:rsidR="004224AD">
        <w:t xml:space="preserve"> </w:t>
      </w:r>
      <w:r w:rsidR="001A3EAD">
        <w:t xml:space="preserve">The client “tester” has </w:t>
      </w:r>
      <w:r w:rsidR="0075219C">
        <w:t xml:space="preserve">a </w:t>
      </w:r>
      <w:r w:rsidR="001A3EAD">
        <w:t xml:space="preserve">simplified </w:t>
      </w:r>
      <w:r w:rsidR="00627639">
        <w:t>GUI</w:t>
      </w:r>
      <w:r w:rsidR="0075219C">
        <w:t xml:space="preserve"> user interface</w:t>
      </w:r>
      <w:r w:rsidR="00587C30">
        <w:t xml:space="preserve"> to quickly demo and test</w:t>
      </w:r>
      <w:r w:rsidR="005A2A6A">
        <w:t xml:space="preserve"> the service </w:t>
      </w:r>
      <w:r w:rsidR="00627639">
        <w:t>(Windows Form Application)</w:t>
      </w:r>
      <w:r w:rsidR="00587C30">
        <w:t>.</w:t>
      </w:r>
      <w:r w:rsidR="004224AD">
        <w:t xml:space="preserve"> The GUI has features to </w:t>
      </w:r>
      <w:r w:rsidR="005B4DFB">
        <w:t>add, subtract, multiply, and divide two numbers (integers)</w:t>
      </w:r>
      <w:r w:rsidR="004224AD">
        <w:t>.</w:t>
      </w:r>
      <w:r w:rsidR="005B4DFB">
        <w:t xml:space="preserve"> The GUI does basic data validation then sends a request to the math service. After it receives the results from the math service, it displays the calculation result or any received error messages (faults) to the user. </w:t>
      </w:r>
      <w:r w:rsidR="00046804">
        <w:t xml:space="preserve">The objective of this project was not to demo a calculator application but the handling of errors on a service. </w:t>
      </w:r>
      <w:r w:rsidR="004224AD">
        <w:t xml:space="preserve"> </w:t>
      </w:r>
    </w:p>
    <w:p w14:paraId="75CE5BE0" w14:textId="27F3027B" w:rsidR="001A3EAD" w:rsidRDefault="00F30217" w:rsidP="00AD0EC6">
      <w:pPr>
        <w:pStyle w:val="Paragraph"/>
      </w:pPr>
      <w:r>
        <w:rPr>
          <w:noProof/>
        </w:rPr>
        <w:drawing>
          <wp:inline distT="0" distB="0" distL="0" distR="0" wp14:anchorId="30B2EEF8" wp14:editId="1715C415">
            <wp:extent cx="3816350" cy="21653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videByZero.jpg"/>
                    <pic:cNvPicPr/>
                  </pic:nvPicPr>
                  <pic:blipFill>
                    <a:blip r:embed="rId6">
                      <a:extLst>
                        <a:ext uri="{28A0092B-C50C-407E-A947-70E740481C1C}">
                          <a14:useLocalDpi xmlns:a14="http://schemas.microsoft.com/office/drawing/2010/main" val="0"/>
                        </a:ext>
                      </a:extLst>
                    </a:blip>
                    <a:stretch>
                      <a:fillRect/>
                    </a:stretch>
                  </pic:blipFill>
                  <pic:spPr>
                    <a:xfrm>
                      <a:off x="0" y="0"/>
                      <a:ext cx="3816350" cy="2165350"/>
                    </a:xfrm>
                    <a:prstGeom prst="rect">
                      <a:avLst/>
                    </a:prstGeom>
                  </pic:spPr>
                </pic:pic>
              </a:graphicData>
            </a:graphic>
          </wp:inline>
        </w:drawing>
      </w:r>
    </w:p>
    <w:p w14:paraId="1244DFFA" w14:textId="74918398" w:rsidR="001A3EAD" w:rsidRDefault="001A3EAD" w:rsidP="001A3EAD">
      <w:pPr>
        <w:pStyle w:val="Heading2"/>
      </w:pPr>
      <w:r>
        <w:lastRenderedPageBreak/>
        <w:t xml:space="preserve">Architecture </w:t>
      </w:r>
    </w:p>
    <w:p w14:paraId="471D85BA" w14:textId="17788C2A" w:rsidR="00D219D1" w:rsidRDefault="00FA1388" w:rsidP="00AD0EC6">
      <w:pPr>
        <w:pStyle w:val="Paragraph"/>
      </w:pPr>
      <w:r>
        <w:rPr>
          <w:noProof/>
        </w:rPr>
        <w:drawing>
          <wp:inline distT="0" distB="0" distL="0" distR="0" wp14:anchorId="06A5D26C" wp14:editId="352A9AC4">
            <wp:extent cx="3492500" cy="10604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jects.jpg"/>
                    <pic:cNvPicPr/>
                  </pic:nvPicPr>
                  <pic:blipFill>
                    <a:blip r:embed="rId7">
                      <a:extLst>
                        <a:ext uri="{28A0092B-C50C-407E-A947-70E740481C1C}">
                          <a14:useLocalDpi xmlns:a14="http://schemas.microsoft.com/office/drawing/2010/main" val="0"/>
                        </a:ext>
                      </a:extLst>
                    </a:blip>
                    <a:stretch>
                      <a:fillRect/>
                    </a:stretch>
                  </pic:blipFill>
                  <pic:spPr>
                    <a:xfrm>
                      <a:off x="0" y="0"/>
                      <a:ext cx="3492500" cy="1060450"/>
                    </a:xfrm>
                    <a:prstGeom prst="rect">
                      <a:avLst/>
                    </a:prstGeom>
                  </pic:spPr>
                </pic:pic>
              </a:graphicData>
            </a:graphic>
          </wp:inline>
        </w:drawing>
      </w:r>
    </w:p>
    <w:p w14:paraId="3AF687D7" w14:textId="77777777" w:rsidR="002A776D" w:rsidRDefault="002A776D" w:rsidP="002A776D">
      <w:pPr>
        <w:pStyle w:val="Paragraph"/>
      </w:pPr>
      <w:r w:rsidRPr="009953DC">
        <w:t xml:space="preserve">The </w:t>
      </w:r>
      <w:r>
        <w:t xml:space="preserve">demo project </w:t>
      </w:r>
      <w:r w:rsidRPr="009953DC">
        <w:t xml:space="preserve">consists of </w:t>
      </w:r>
      <w:r>
        <w:t>these component topics</w:t>
      </w:r>
      <w:r w:rsidRPr="009953DC">
        <w:t>:</w:t>
      </w:r>
    </w:p>
    <w:p w14:paraId="7A0A35AD" w14:textId="1480E64D" w:rsidR="002A776D" w:rsidRPr="00DA19EB" w:rsidRDefault="002A776D" w:rsidP="002A776D">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hared Class Library Project “</w:t>
      </w:r>
      <w:proofErr w:type="spellStart"/>
      <w:r>
        <w:rPr>
          <w:rFonts w:ascii="Times New Roman" w:hAnsi="Times New Roman" w:cs="Times New Roman"/>
          <w:sz w:val="24"/>
          <w:szCs w:val="24"/>
        </w:rPr>
        <w:t>SharedLib</w:t>
      </w:r>
      <w:r w:rsidR="00D06423">
        <w:rPr>
          <w:rFonts w:ascii="Times New Roman" w:hAnsi="Times New Roman" w:cs="Times New Roman"/>
          <w:sz w:val="24"/>
          <w:szCs w:val="24"/>
        </w:rPr>
        <w:t>rary</w:t>
      </w:r>
      <w:proofErr w:type="spellEnd"/>
      <w:r>
        <w:rPr>
          <w:rFonts w:ascii="Times New Roman" w:hAnsi="Times New Roman" w:cs="Times New Roman"/>
          <w:sz w:val="24"/>
          <w:szCs w:val="24"/>
        </w:rPr>
        <w:t>”</w:t>
      </w:r>
    </w:p>
    <w:p w14:paraId="74BA1E89" w14:textId="2807C159" w:rsidR="002A776D" w:rsidRDefault="002A776D"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I</w:t>
      </w:r>
      <w:r w:rsidR="006A023F">
        <w:rPr>
          <w:rFonts w:ascii="Times New Roman" w:hAnsi="Times New Roman" w:cs="Times New Roman"/>
          <w:sz w:val="24"/>
          <w:szCs w:val="24"/>
        </w:rPr>
        <w:t>Math</w:t>
      </w:r>
      <w:r w:rsidR="00D06423">
        <w:rPr>
          <w:rFonts w:ascii="Times New Roman" w:hAnsi="Times New Roman" w:cs="Times New Roman"/>
          <w:sz w:val="24"/>
          <w:szCs w:val="24"/>
        </w:rPr>
        <w:t>Service</w:t>
      </w:r>
      <w:r>
        <w:rPr>
          <w:rFonts w:ascii="Times New Roman" w:hAnsi="Times New Roman" w:cs="Times New Roman"/>
          <w:sz w:val="24"/>
          <w:szCs w:val="24"/>
        </w:rPr>
        <w:t xml:space="preserve"> (Interface for Service)</w:t>
      </w:r>
    </w:p>
    <w:p w14:paraId="2471DA2E" w14:textId="7699912A" w:rsidR="00FB024F" w:rsidRPr="00FB024F" w:rsidRDefault="00FB024F" w:rsidP="00FB024F">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D</w:t>
      </w:r>
      <w:r w:rsidR="006A023F">
        <w:rPr>
          <w:rFonts w:ascii="Times New Roman" w:hAnsi="Times New Roman" w:cs="Times New Roman"/>
          <w:sz w:val="24"/>
          <w:szCs w:val="24"/>
        </w:rPr>
        <w:t>ivideByZero</w:t>
      </w:r>
      <w:r>
        <w:rPr>
          <w:rFonts w:ascii="Times New Roman" w:hAnsi="Times New Roman" w:cs="Times New Roman"/>
          <w:sz w:val="24"/>
          <w:szCs w:val="24"/>
        </w:rPr>
        <w:t>Fault</w:t>
      </w:r>
      <w:proofErr w:type="spellEnd"/>
      <w:r>
        <w:rPr>
          <w:rFonts w:ascii="Times New Roman" w:hAnsi="Times New Roman" w:cs="Times New Roman"/>
          <w:sz w:val="24"/>
          <w:szCs w:val="24"/>
        </w:rPr>
        <w:t xml:space="preserve"> (Class describing a WCF Exception as a Fault)</w:t>
      </w:r>
    </w:p>
    <w:p w14:paraId="091CEA83" w14:textId="3CA599AB" w:rsidR="006A023F" w:rsidRPr="00FB024F" w:rsidRDefault="006A023F" w:rsidP="006A023F">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GenericFault</w:t>
      </w:r>
      <w:proofErr w:type="spellEnd"/>
      <w:r>
        <w:rPr>
          <w:rFonts w:ascii="Times New Roman" w:hAnsi="Times New Roman" w:cs="Times New Roman"/>
          <w:sz w:val="24"/>
          <w:szCs w:val="24"/>
        </w:rPr>
        <w:t xml:space="preserve"> (Class describing a WCF Exception as a Fault)</w:t>
      </w:r>
    </w:p>
    <w:p w14:paraId="7910FEDE" w14:textId="4125E1E4" w:rsidR="003A73AB" w:rsidRPr="00DA19EB" w:rsidRDefault="003A73AB"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Service Class Library Project “</w:t>
      </w:r>
      <w:proofErr w:type="spellStart"/>
      <w:r>
        <w:rPr>
          <w:rFonts w:ascii="Times New Roman" w:hAnsi="Times New Roman" w:cs="Times New Roman"/>
          <w:sz w:val="24"/>
          <w:szCs w:val="24"/>
        </w:rPr>
        <w:t>ServiceLibrary</w:t>
      </w:r>
      <w:proofErr w:type="spellEnd"/>
      <w:r>
        <w:rPr>
          <w:rFonts w:ascii="Times New Roman" w:hAnsi="Times New Roman" w:cs="Times New Roman"/>
          <w:sz w:val="24"/>
          <w:szCs w:val="24"/>
        </w:rPr>
        <w:t>”</w:t>
      </w:r>
    </w:p>
    <w:p w14:paraId="156BCBEF" w14:textId="743FFCAF" w:rsidR="00460CA4" w:rsidRDefault="006A023F" w:rsidP="00460CA4">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ath</w:t>
      </w:r>
      <w:r w:rsidR="00460CA4">
        <w:rPr>
          <w:rFonts w:ascii="Times New Roman" w:hAnsi="Times New Roman" w:cs="Times New Roman"/>
          <w:sz w:val="24"/>
          <w:szCs w:val="24"/>
        </w:rPr>
        <w:t>Service (Code that Implements the Service Interface)</w:t>
      </w:r>
    </w:p>
    <w:p w14:paraId="55CDC3D4" w14:textId="48073522" w:rsidR="00D34166" w:rsidRDefault="00D34166" w:rsidP="00460CA4">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ServiceErrorHandler</w:t>
      </w:r>
      <w:proofErr w:type="spellEnd"/>
      <w:r>
        <w:rPr>
          <w:rFonts w:ascii="Times New Roman" w:hAnsi="Times New Roman" w:cs="Times New Roman"/>
          <w:sz w:val="24"/>
          <w:szCs w:val="24"/>
        </w:rPr>
        <w:t xml:space="preserve"> (Code that Implements Service Error Handling)</w:t>
      </w:r>
    </w:p>
    <w:p w14:paraId="1D5857CB" w14:textId="4053FECA" w:rsidR="003A73AB" w:rsidRPr="003A73AB" w:rsidRDefault="003A73AB" w:rsidP="003A73AB">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App.config</w:t>
      </w:r>
      <w:proofErr w:type="spellEnd"/>
      <w:r>
        <w:rPr>
          <w:rFonts w:ascii="Times New Roman" w:hAnsi="Times New Roman" w:cs="Times New Roman"/>
          <w:sz w:val="24"/>
          <w:szCs w:val="24"/>
        </w:rPr>
        <w:t xml:space="preserve"> (Configuration Reference for Service Host)</w:t>
      </w:r>
    </w:p>
    <w:p w14:paraId="6CCFC04B" w14:textId="57FB474A" w:rsidR="003A73AB" w:rsidRDefault="003A73AB" w:rsidP="003A73AB">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142D177B" w14:textId="2B0F3B81" w:rsidR="003A73AB" w:rsidRPr="00DA19EB" w:rsidRDefault="003A73AB" w:rsidP="003A73AB">
      <w:pPr>
        <w:pStyle w:val="NoSpacing"/>
        <w:numPr>
          <w:ilvl w:val="0"/>
          <w:numId w:val="2"/>
        </w:numPr>
        <w:rPr>
          <w:rFonts w:ascii="Times New Roman" w:hAnsi="Times New Roman" w:cs="Times New Roman"/>
          <w:sz w:val="24"/>
          <w:szCs w:val="24"/>
        </w:rPr>
      </w:pPr>
      <w:r>
        <w:rPr>
          <w:rFonts w:ascii="Times New Roman" w:hAnsi="Times New Roman" w:cs="Times New Roman"/>
          <w:sz w:val="24"/>
          <w:szCs w:val="24"/>
        </w:rPr>
        <w:t>WCF Service (Host) Application Project “</w:t>
      </w:r>
      <w:proofErr w:type="spellStart"/>
      <w:r w:rsidR="0048774F">
        <w:rPr>
          <w:rFonts w:ascii="Times New Roman" w:hAnsi="Times New Roman" w:cs="Times New Roman"/>
          <w:sz w:val="24"/>
          <w:szCs w:val="24"/>
        </w:rPr>
        <w:t>Service</w:t>
      </w:r>
      <w:r>
        <w:rPr>
          <w:rFonts w:ascii="Times New Roman" w:hAnsi="Times New Roman" w:cs="Times New Roman"/>
          <w:sz w:val="24"/>
          <w:szCs w:val="24"/>
        </w:rPr>
        <w:t>Host</w:t>
      </w:r>
      <w:proofErr w:type="spellEnd"/>
      <w:r>
        <w:rPr>
          <w:rFonts w:ascii="Times New Roman" w:hAnsi="Times New Roman" w:cs="Times New Roman"/>
          <w:sz w:val="24"/>
          <w:szCs w:val="24"/>
        </w:rPr>
        <w:t>”</w:t>
      </w:r>
    </w:p>
    <w:p w14:paraId="20EA8D0C" w14:textId="0B780D76" w:rsidR="003A73AB" w:rsidRDefault="00460CA4" w:rsidP="003A73AB">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Program</w:t>
      </w:r>
      <w:r w:rsidR="003A73AB">
        <w:rPr>
          <w:rFonts w:ascii="Times New Roman" w:hAnsi="Times New Roman" w:cs="Times New Roman"/>
          <w:sz w:val="24"/>
          <w:szCs w:val="24"/>
        </w:rPr>
        <w:t xml:space="preserve"> (</w:t>
      </w:r>
      <w:r>
        <w:rPr>
          <w:rFonts w:ascii="Times New Roman" w:hAnsi="Times New Roman" w:cs="Times New Roman"/>
          <w:sz w:val="24"/>
          <w:szCs w:val="24"/>
        </w:rPr>
        <w:t>Starts, Manages, Stops the Service</w:t>
      </w:r>
      <w:r w:rsidR="003A73AB">
        <w:rPr>
          <w:rFonts w:ascii="Times New Roman" w:hAnsi="Times New Roman" w:cs="Times New Roman"/>
          <w:sz w:val="24"/>
          <w:szCs w:val="24"/>
        </w:rPr>
        <w:t>)</w:t>
      </w:r>
    </w:p>
    <w:p w14:paraId="6131C426" w14:textId="77777777" w:rsidR="003A73AB" w:rsidRDefault="003A73AB" w:rsidP="003A73AB">
      <w:pPr>
        <w:pStyle w:val="NoSpacing"/>
        <w:numPr>
          <w:ilvl w:val="1"/>
          <w:numId w:val="2"/>
        </w:numPr>
        <w:rPr>
          <w:rFonts w:ascii="Times New Roman" w:hAnsi="Times New Roman" w:cs="Times New Roman"/>
          <w:sz w:val="24"/>
          <w:szCs w:val="24"/>
        </w:rPr>
      </w:pPr>
      <w:proofErr w:type="spellStart"/>
      <w:r>
        <w:rPr>
          <w:rFonts w:ascii="Times New Roman" w:hAnsi="Times New Roman" w:cs="Times New Roman"/>
          <w:sz w:val="24"/>
          <w:szCs w:val="24"/>
        </w:rPr>
        <w:t>App.config</w:t>
      </w:r>
      <w:proofErr w:type="spellEnd"/>
      <w:r>
        <w:rPr>
          <w:rFonts w:ascii="Times New Roman" w:hAnsi="Times New Roman" w:cs="Times New Roman"/>
          <w:sz w:val="24"/>
          <w:szCs w:val="24"/>
        </w:rPr>
        <w:t xml:space="preserve"> (Configuration for Service Host)</w:t>
      </w:r>
    </w:p>
    <w:p w14:paraId="5DEACFA7" w14:textId="1EF6A848" w:rsidR="003A73AB" w:rsidRPr="003A73AB" w:rsidRDefault="003A73AB" w:rsidP="003A73AB">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 xml:space="preserve">Reference to the </w:t>
      </w:r>
      <w:proofErr w:type="spellStart"/>
      <w:r>
        <w:rPr>
          <w:rFonts w:ascii="Times New Roman" w:hAnsi="Times New Roman" w:cs="Times New Roman"/>
          <w:i/>
          <w:iCs/>
          <w:sz w:val="24"/>
          <w:szCs w:val="24"/>
        </w:rPr>
        <w:t>ServiceLibrary</w:t>
      </w:r>
      <w:proofErr w:type="spellEnd"/>
    </w:p>
    <w:p w14:paraId="2332752B" w14:textId="77777777" w:rsidR="002A776D" w:rsidRPr="00DA19EB" w:rsidRDefault="002A776D" w:rsidP="002A776D">
      <w:pPr>
        <w:pStyle w:val="NoSpacing"/>
        <w:numPr>
          <w:ilvl w:val="0"/>
          <w:numId w:val="2"/>
        </w:numPr>
        <w:rPr>
          <w:rFonts w:ascii="Times New Roman" w:hAnsi="Times New Roman" w:cs="Times New Roman"/>
          <w:sz w:val="24"/>
          <w:szCs w:val="24"/>
        </w:rPr>
      </w:pPr>
      <w:r w:rsidRPr="00DA19EB">
        <w:rPr>
          <w:rFonts w:ascii="Times New Roman" w:hAnsi="Times New Roman" w:cs="Times New Roman"/>
          <w:sz w:val="24"/>
          <w:szCs w:val="24"/>
        </w:rPr>
        <w:t xml:space="preserve">Client “Tester to Service” </w:t>
      </w:r>
      <w:r>
        <w:rPr>
          <w:rFonts w:ascii="Times New Roman" w:hAnsi="Times New Roman" w:cs="Times New Roman"/>
          <w:sz w:val="24"/>
          <w:szCs w:val="24"/>
        </w:rPr>
        <w:t>Windows Form</w:t>
      </w:r>
      <w:r w:rsidRPr="00DA19EB">
        <w:rPr>
          <w:rFonts w:ascii="Times New Roman" w:hAnsi="Times New Roman" w:cs="Times New Roman"/>
          <w:sz w:val="24"/>
          <w:szCs w:val="24"/>
        </w:rPr>
        <w:t xml:space="preserve"> Application</w:t>
      </w:r>
      <w:r>
        <w:rPr>
          <w:rFonts w:ascii="Times New Roman" w:hAnsi="Times New Roman" w:cs="Times New Roman"/>
          <w:sz w:val="24"/>
          <w:szCs w:val="24"/>
        </w:rPr>
        <w:t xml:space="preserve"> Project “Client”</w:t>
      </w:r>
    </w:p>
    <w:p w14:paraId="61C5AEC9" w14:textId="77777777" w:rsidR="002A776D" w:rsidRPr="008D674D" w:rsidRDefault="002A776D" w:rsidP="002A776D">
      <w:pPr>
        <w:pStyle w:val="NoSpacing"/>
        <w:numPr>
          <w:ilvl w:val="1"/>
          <w:numId w:val="2"/>
        </w:numPr>
        <w:rPr>
          <w:rFonts w:ascii="Times New Roman" w:hAnsi="Times New Roman" w:cs="Times New Roman"/>
          <w:i/>
          <w:iCs/>
          <w:sz w:val="24"/>
          <w:szCs w:val="24"/>
        </w:rPr>
      </w:pPr>
      <w:r w:rsidRPr="008D674D">
        <w:rPr>
          <w:rFonts w:ascii="Times New Roman" w:hAnsi="Times New Roman" w:cs="Times New Roman"/>
          <w:i/>
          <w:iCs/>
          <w:sz w:val="24"/>
          <w:szCs w:val="24"/>
        </w:rPr>
        <w:t>Reference to the Shared Class Library</w:t>
      </w:r>
    </w:p>
    <w:p w14:paraId="77CF4FC0" w14:textId="77777777" w:rsidR="002A776D" w:rsidRDefault="002A776D" w:rsidP="002A776D">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Main Form GUI User Interface</w:t>
      </w:r>
    </w:p>
    <w:p w14:paraId="52950BE7" w14:textId="4B32268E" w:rsidR="002A776D" w:rsidRDefault="002A776D" w:rsidP="00AD0EC6">
      <w:pPr>
        <w:pStyle w:val="NoSpacing"/>
        <w:numPr>
          <w:ilvl w:val="1"/>
          <w:numId w:val="2"/>
        </w:numPr>
        <w:rPr>
          <w:rFonts w:ascii="Times New Roman" w:hAnsi="Times New Roman" w:cs="Times New Roman"/>
          <w:sz w:val="24"/>
          <w:szCs w:val="24"/>
        </w:rPr>
      </w:pPr>
      <w:r>
        <w:rPr>
          <w:rFonts w:ascii="Times New Roman" w:hAnsi="Times New Roman" w:cs="Times New Roman"/>
          <w:sz w:val="24"/>
          <w:szCs w:val="24"/>
        </w:rPr>
        <w:t>Form Code – Processes GUI User Interface</w:t>
      </w:r>
    </w:p>
    <w:p w14:paraId="5DFE0407" w14:textId="77777777" w:rsidR="002A776D" w:rsidRPr="002A776D" w:rsidRDefault="002A776D" w:rsidP="002A776D">
      <w:pPr>
        <w:pStyle w:val="NoSpacing"/>
        <w:ind w:left="1440"/>
        <w:rPr>
          <w:rFonts w:ascii="Times New Roman" w:hAnsi="Times New Roman" w:cs="Times New Roman"/>
          <w:sz w:val="24"/>
          <w:szCs w:val="24"/>
        </w:rPr>
      </w:pPr>
    </w:p>
    <w:p w14:paraId="757932FB" w14:textId="32CF1B9D" w:rsidR="00587C30" w:rsidRDefault="008B4D23" w:rsidP="00AD0EC6">
      <w:pPr>
        <w:pStyle w:val="Paragraph"/>
      </w:pPr>
      <w:r>
        <w:t xml:space="preserve">The service interface is defined not in the service application but in a </w:t>
      </w:r>
      <w:r w:rsidRPr="009642E2">
        <w:rPr>
          <w:i/>
          <w:iCs/>
        </w:rPr>
        <w:t>Shared Library</w:t>
      </w:r>
      <w:r w:rsidR="00D9560A">
        <w:t xml:space="preserve">. This library defines the interface contracts for </w:t>
      </w:r>
      <w:r w:rsidR="00E912D0">
        <w:t xml:space="preserve">the </w:t>
      </w:r>
      <w:r w:rsidR="00AC591B">
        <w:t>math</w:t>
      </w:r>
      <w:r w:rsidR="00E912D0">
        <w:t xml:space="preserve"> services (ex: </w:t>
      </w:r>
      <w:r w:rsidR="00AC591B">
        <w:t>Add</w:t>
      </w:r>
      <w:r w:rsidR="00E912D0">
        <w:t>) and</w:t>
      </w:r>
      <w:r w:rsidR="00D9560A">
        <w:t xml:space="preserve"> is referenced by both the client and service host projects.  </w:t>
      </w:r>
      <w:r w:rsidR="00AC591B">
        <w:t>S</w:t>
      </w:r>
      <w:r w:rsidR="009E2DEA">
        <w:t xml:space="preserve">ince exceptions (errors) are really faults in WCF services, </w:t>
      </w:r>
      <w:r w:rsidR="00AC591B">
        <w:t>two</w:t>
      </w:r>
      <w:r w:rsidR="009E2DEA">
        <w:t xml:space="preserve"> custom error (fault) class</w:t>
      </w:r>
      <w:r w:rsidR="00AC591B">
        <w:t xml:space="preserve"> models</w:t>
      </w:r>
      <w:r w:rsidR="009E2DEA">
        <w:t xml:space="preserve"> </w:t>
      </w:r>
      <w:r w:rsidR="00AC591B">
        <w:t>are</w:t>
      </w:r>
      <w:r w:rsidR="009E2DEA">
        <w:t xml:space="preserve"> defined in the shared library so that the client can understand and process the faults (errors). </w:t>
      </w:r>
    </w:p>
    <w:p w14:paraId="6A4A30AB" w14:textId="1500BF2A" w:rsidR="00626D1A" w:rsidRDefault="00E912D0" w:rsidP="00AD0EC6">
      <w:pPr>
        <w:pStyle w:val="Paragraph"/>
      </w:pPr>
      <w:r>
        <w:t xml:space="preserve">The </w:t>
      </w:r>
      <w:proofErr w:type="spellStart"/>
      <w:r w:rsidRPr="00E912D0">
        <w:rPr>
          <w:i/>
          <w:iCs/>
        </w:rPr>
        <w:t>ServiceLibrary</w:t>
      </w:r>
      <w:proofErr w:type="spellEnd"/>
      <w:r>
        <w:t xml:space="preserve"> implements the </w:t>
      </w:r>
      <w:r w:rsidR="00AC591B">
        <w:t>math</w:t>
      </w:r>
      <w:r>
        <w:t xml:space="preserve"> service and contracts as defined in the </w:t>
      </w:r>
      <w:proofErr w:type="spellStart"/>
      <w:r w:rsidRPr="00E912D0">
        <w:rPr>
          <w:i/>
          <w:iCs/>
        </w:rPr>
        <w:t>SharedLibrary</w:t>
      </w:r>
      <w:proofErr w:type="spellEnd"/>
      <w:r>
        <w:t xml:space="preserve">. The </w:t>
      </w:r>
      <w:proofErr w:type="spellStart"/>
      <w:r w:rsidRPr="00E912D0">
        <w:rPr>
          <w:i/>
          <w:iCs/>
        </w:rPr>
        <w:t>Serv</w:t>
      </w:r>
      <w:r w:rsidR="009E2DEA">
        <w:rPr>
          <w:i/>
          <w:iCs/>
        </w:rPr>
        <w:t>ice</w:t>
      </w:r>
      <w:r w:rsidRPr="00E912D0">
        <w:rPr>
          <w:i/>
          <w:iCs/>
        </w:rPr>
        <w:t>Host</w:t>
      </w:r>
      <w:proofErr w:type="spellEnd"/>
      <w:r>
        <w:t xml:space="preserve"> is a simple console application that is responsible for starting the </w:t>
      </w:r>
      <w:r w:rsidR="00AC591B">
        <w:t>math</w:t>
      </w:r>
      <w:r>
        <w:t xml:space="preserve"> service, hosting, and managing the service (self-hosted). </w:t>
      </w:r>
      <w:r w:rsidR="00AC591B">
        <w:t xml:space="preserve">The service is also implemented as “PerCall” where each service call spins up a separate instance to respond to the client requests. </w:t>
      </w:r>
    </w:p>
    <w:p w14:paraId="4DCCFAA3" w14:textId="391D3AAA" w:rsidR="00CD78FE" w:rsidRDefault="00587C30" w:rsidP="00AD0EC6">
      <w:pPr>
        <w:pStyle w:val="Paragraph"/>
      </w:pPr>
      <w:r>
        <w:t>A</w:t>
      </w:r>
      <w:r w:rsidR="00C43FA7">
        <w:t xml:space="preserve"> client “tester” </w:t>
      </w:r>
      <w:r w:rsidR="00A26061">
        <w:t>windows form</w:t>
      </w:r>
      <w:r w:rsidR="00C43FA7">
        <w:t xml:space="preserve"> application tests the</w:t>
      </w:r>
      <w:r>
        <w:t xml:space="preserve"> service and provides output to the user</w:t>
      </w:r>
      <w:r w:rsidR="00A26061">
        <w:t xml:space="preserve"> in a simple GUI</w:t>
      </w:r>
      <w:r w:rsidR="00F26F97">
        <w:t>.</w:t>
      </w:r>
      <w:r w:rsidR="00827996">
        <w:t xml:space="preserve"> </w:t>
      </w:r>
      <w:r w:rsidR="00AC591B">
        <w:t xml:space="preserve">Errors are transmitted by the service to the client and because of the </w:t>
      </w:r>
      <w:proofErr w:type="spellStart"/>
      <w:r w:rsidR="00AC591B" w:rsidRPr="001E7B03">
        <w:rPr>
          <w:i/>
          <w:iCs/>
        </w:rPr>
        <w:t>SharedLibrary</w:t>
      </w:r>
      <w:proofErr w:type="spellEnd"/>
      <w:r w:rsidR="00AC591B">
        <w:t xml:space="preserve"> model, it can understand the objects an</w:t>
      </w:r>
      <w:r w:rsidR="00DD3F2C">
        <w:t>d alert</w:t>
      </w:r>
      <w:r w:rsidR="00AC591B">
        <w:t xml:space="preserve"> th</w:t>
      </w:r>
      <w:r w:rsidR="00DD3F2C">
        <w:t>e errors</w:t>
      </w:r>
      <w:r w:rsidR="00AC591B">
        <w:t xml:space="preserve"> to the user with </w:t>
      </w:r>
      <w:r w:rsidR="00DD3F2C">
        <w:t>dialog windows.</w:t>
      </w:r>
      <w:r w:rsidR="00F26F97">
        <w:t xml:space="preserve"> </w:t>
      </w:r>
      <w:r w:rsidR="00C43FA7">
        <w:t xml:space="preserve"> </w:t>
      </w:r>
    </w:p>
    <w:p w14:paraId="07D26E1D" w14:textId="74ED76B4" w:rsidR="00B367CF" w:rsidRDefault="00B367CF" w:rsidP="00B367CF">
      <w:pPr>
        <w:pStyle w:val="Heading2"/>
      </w:pPr>
      <w:r>
        <w:t xml:space="preserve">Shared Class Library </w:t>
      </w:r>
    </w:p>
    <w:p w14:paraId="2ED6FD24" w14:textId="6453DBCE" w:rsidR="00B367CF" w:rsidRDefault="00B367CF" w:rsidP="00B367CF">
      <w:pPr>
        <w:pStyle w:val="Paragraph"/>
      </w:pPr>
      <w:r>
        <w:t>A Class Library project (</w:t>
      </w:r>
      <w:proofErr w:type="spellStart"/>
      <w:r>
        <w:t>SharedLib</w:t>
      </w:r>
      <w:r w:rsidR="00455728">
        <w:t>rary</w:t>
      </w:r>
      <w:proofErr w:type="spellEnd"/>
      <w:r>
        <w:t>) was added to my Visual Studio solution.</w:t>
      </w:r>
      <w:r w:rsidR="00455728">
        <w:t xml:space="preserve"> This library is shared amongst the client and the service.</w:t>
      </w:r>
      <w:r>
        <w:t xml:space="preserve"> The code is available on GitHub </w:t>
      </w:r>
      <w:r w:rsidR="00455728">
        <w:t>[</w:t>
      </w:r>
      <w:r>
        <w:t>here</w:t>
      </w:r>
      <w:r w:rsidR="00455728">
        <w:t>]</w:t>
      </w:r>
      <w:r>
        <w:t xml:space="preserve">. </w:t>
      </w:r>
    </w:p>
    <w:p w14:paraId="08BA272C" w14:textId="06EB9BE1" w:rsidR="00B367CF" w:rsidRPr="00C471CB" w:rsidRDefault="00B367CF" w:rsidP="00B367CF">
      <w:pPr>
        <w:pStyle w:val="Heading3"/>
        <w:rPr>
          <w:rFonts w:eastAsia="Times New Roman"/>
        </w:rPr>
      </w:pPr>
      <w:r w:rsidRPr="00C471CB">
        <w:rPr>
          <w:rFonts w:eastAsia="Times New Roman"/>
        </w:rPr>
        <w:lastRenderedPageBreak/>
        <w:t>I</w:t>
      </w:r>
      <w:r w:rsidR="002B607F">
        <w:rPr>
          <w:rFonts w:eastAsia="Times New Roman"/>
        </w:rPr>
        <w:t>Math</w:t>
      </w:r>
      <w:r w:rsidRPr="00C471CB">
        <w:rPr>
          <w:rFonts w:eastAsia="Times New Roman"/>
        </w:rPr>
        <w:t>Service (Interface for Service)</w:t>
      </w:r>
    </w:p>
    <w:p w14:paraId="351B3712" w14:textId="74F249DD" w:rsidR="0070085D" w:rsidRDefault="00B367CF" w:rsidP="00B367CF">
      <w:pPr>
        <w:pStyle w:val="Paragraph"/>
      </w:pPr>
      <w:r>
        <w:t>The ServiceContract for the</w:t>
      </w:r>
      <w:r w:rsidR="00496EB3">
        <w:t xml:space="preserve"> simple</w:t>
      </w:r>
      <w:r>
        <w:t xml:space="preserve"> </w:t>
      </w:r>
      <w:r w:rsidR="002B607F">
        <w:t>Math</w:t>
      </w:r>
      <w:r w:rsidR="008C28F8">
        <w:t xml:space="preserve"> </w:t>
      </w:r>
      <w:r w:rsidR="0070085D">
        <w:t xml:space="preserve">service contains </w:t>
      </w:r>
      <w:r w:rsidR="008C28F8">
        <w:t>the following</w:t>
      </w:r>
      <w:r w:rsidR="0070085D">
        <w:t xml:space="preserve"> operation contracts</w:t>
      </w:r>
      <w:r w:rsidR="009F5FCC">
        <w:t xml:space="preserve">. </w:t>
      </w:r>
    </w:p>
    <w:p w14:paraId="6EC69032" w14:textId="3C5E3E4B" w:rsidR="0070085D" w:rsidRDefault="002B607F" w:rsidP="0070085D">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Add</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08A3F327" w14:textId="4AFB4B1E" w:rsidR="0070085D" w:rsidRDefault="002B607F" w:rsidP="0070085D">
      <w:pPr>
        <w:pStyle w:val="Paragraph"/>
        <w:numPr>
          <w:ilvl w:val="1"/>
          <w:numId w:val="12"/>
        </w:numPr>
        <w:rPr>
          <w:rFonts w:ascii="Consolas" w:hAnsi="Consolas" w:cs="Consolas"/>
          <w:color w:val="000000"/>
          <w:sz w:val="19"/>
          <w:szCs w:val="19"/>
        </w:rPr>
      </w:pPr>
      <w:r>
        <w:rPr>
          <w:rFonts w:ascii="Consolas" w:hAnsi="Consolas" w:cs="Consolas"/>
          <w:color w:val="008000"/>
          <w:sz w:val="19"/>
          <w:szCs w:val="19"/>
        </w:rPr>
        <w:t>Adds two values, returns the calculation to the caller</w:t>
      </w:r>
    </w:p>
    <w:p w14:paraId="33177676" w14:textId="3F2F3DA9" w:rsidR="0070085D" w:rsidRDefault="002B607F" w:rsidP="0070085D">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Subtract</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0CA5E71E" w14:textId="53CAB3CC" w:rsidR="00940881" w:rsidRPr="008C28F8" w:rsidRDefault="002B607F" w:rsidP="00940881">
      <w:pPr>
        <w:pStyle w:val="Paragraph"/>
        <w:numPr>
          <w:ilvl w:val="1"/>
          <w:numId w:val="12"/>
        </w:numPr>
        <w:rPr>
          <w:rFonts w:ascii="Consolas" w:hAnsi="Consolas" w:cs="Consolas"/>
          <w:color w:val="000000"/>
          <w:sz w:val="19"/>
          <w:szCs w:val="19"/>
        </w:rPr>
      </w:pPr>
      <w:r>
        <w:rPr>
          <w:rFonts w:ascii="Consolas" w:hAnsi="Consolas" w:cs="Consolas"/>
          <w:color w:val="008000"/>
          <w:sz w:val="19"/>
          <w:szCs w:val="19"/>
        </w:rPr>
        <w:t>Subtracts two values, returns the calculation to the caller</w:t>
      </w:r>
    </w:p>
    <w:p w14:paraId="75D4BDD0" w14:textId="588CA5C6" w:rsidR="008C28F8" w:rsidRPr="008C28F8" w:rsidRDefault="00ED283A" w:rsidP="008C28F8">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Multiply</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4CBFD17E" w14:textId="65DE58C8" w:rsidR="008C28F8" w:rsidRPr="008C28F8" w:rsidRDefault="00ED283A" w:rsidP="008C28F8">
      <w:pPr>
        <w:pStyle w:val="Paragraph"/>
        <w:numPr>
          <w:ilvl w:val="1"/>
          <w:numId w:val="12"/>
        </w:numPr>
        <w:rPr>
          <w:rFonts w:ascii="Consolas" w:hAnsi="Consolas" w:cs="Consolas"/>
          <w:color w:val="000000"/>
          <w:sz w:val="19"/>
          <w:szCs w:val="19"/>
        </w:rPr>
      </w:pPr>
      <w:r>
        <w:rPr>
          <w:rFonts w:ascii="Consolas" w:hAnsi="Consolas" w:cs="Consolas"/>
          <w:color w:val="008000"/>
          <w:sz w:val="19"/>
          <w:szCs w:val="19"/>
        </w:rPr>
        <w:t>Multiplies two values, returns the calculation to the caller</w:t>
      </w:r>
    </w:p>
    <w:p w14:paraId="1B8587B2" w14:textId="039ABFB1" w:rsidR="0070085D" w:rsidRDefault="00042430" w:rsidP="0070085D">
      <w:pPr>
        <w:pStyle w:val="Paragraph"/>
        <w:numPr>
          <w:ilvl w:val="0"/>
          <w:numId w:val="12"/>
        </w:numPr>
        <w:rPr>
          <w:rFonts w:ascii="Consolas" w:hAnsi="Consolas" w:cs="Consolas"/>
          <w:color w:val="000000"/>
          <w:sz w:val="19"/>
          <w:szCs w:val="19"/>
        </w:rPr>
      </w:pP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proofErr w:type="gramStart"/>
      <w:r>
        <w:rPr>
          <w:rStyle w:val="pl-en"/>
          <w:rFonts w:ascii="Consolas" w:eastAsiaTheme="majorEastAsia" w:hAnsi="Consolas"/>
          <w:color w:val="6F42C1"/>
          <w:sz w:val="18"/>
          <w:szCs w:val="18"/>
          <w:shd w:val="clear" w:color="auto" w:fill="FFFFFF"/>
        </w:rPr>
        <w:t>Divide</w:t>
      </w:r>
      <w:r>
        <w:rPr>
          <w:rFonts w:ascii="Consolas" w:hAnsi="Consolas"/>
          <w:color w:val="24292E"/>
          <w:sz w:val="18"/>
          <w:szCs w:val="18"/>
          <w:shd w:val="clear" w:color="auto" w:fill="FFFFFF"/>
        </w:rPr>
        <w:t>(</w:t>
      </w:r>
      <w:proofErr w:type="gramEnd"/>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a</w:t>
      </w:r>
      <w:r>
        <w:rPr>
          <w:rFonts w:ascii="Consolas" w:hAnsi="Consolas"/>
          <w:color w:val="24292E"/>
          <w:sz w:val="18"/>
          <w:szCs w:val="18"/>
          <w:shd w:val="clear" w:color="auto" w:fill="FFFFFF"/>
        </w:rPr>
        <w:t xml:space="preserve">, </w:t>
      </w:r>
      <w:r>
        <w:rPr>
          <w:rStyle w:val="pl-k"/>
          <w:rFonts w:ascii="Consolas" w:eastAsiaTheme="majorEastAsia" w:hAnsi="Consolas"/>
          <w:color w:val="D73A49"/>
          <w:sz w:val="18"/>
          <w:szCs w:val="18"/>
          <w:shd w:val="clear" w:color="auto" w:fill="FFFFFF"/>
        </w:rPr>
        <w:t>int</w:t>
      </w:r>
      <w:r>
        <w:rPr>
          <w:rFonts w:ascii="Consolas" w:hAnsi="Consolas"/>
          <w:color w:val="24292E"/>
          <w:sz w:val="18"/>
          <w:szCs w:val="18"/>
          <w:shd w:val="clear" w:color="auto" w:fill="FFFFFF"/>
        </w:rPr>
        <w:t xml:space="preserve"> </w:t>
      </w:r>
      <w:r>
        <w:rPr>
          <w:rStyle w:val="pl-smi"/>
          <w:rFonts w:ascii="Consolas" w:eastAsiaTheme="majorEastAsia" w:hAnsi="Consolas"/>
          <w:color w:val="24292E"/>
          <w:sz w:val="18"/>
          <w:szCs w:val="18"/>
          <w:shd w:val="clear" w:color="auto" w:fill="FFFFFF"/>
        </w:rPr>
        <w:t>b</w:t>
      </w:r>
      <w:r>
        <w:rPr>
          <w:rFonts w:ascii="Consolas" w:hAnsi="Consolas"/>
          <w:color w:val="24292E"/>
          <w:sz w:val="18"/>
          <w:szCs w:val="18"/>
          <w:shd w:val="clear" w:color="auto" w:fill="FFFFFF"/>
        </w:rPr>
        <w:t>);</w:t>
      </w:r>
    </w:p>
    <w:p w14:paraId="27A6CB01" w14:textId="7011C5B9" w:rsidR="00940881" w:rsidRDefault="00042430" w:rsidP="00112B14">
      <w:pPr>
        <w:pStyle w:val="ListParagraph"/>
        <w:numPr>
          <w:ilvl w:val="1"/>
          <w:numId w:val="12"/>
        </w:num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Divides two values, returns the calculation to the caller</w:t>
      </w:r>
    </w:p>
    <w:p w14:paraId="4E96EA6F" w14:textId="33C13190" w:rsidR="006E6F2C" w:rsidRDefault="00837FB0" w:rsidP="00837FB0">
      <w:pPr>
        <w:pStyle w:val="Heading4"/>
      </w:pPr>
      <w:r>
        <w:t>Discussion</w:t>
      </w:r>
    </w:p>
    <w:p w14:paraId="5E8B1AD2" w14:textId="71B58746" w:rsidR="006E6F2C" w:rsidRDefault="00042430" w:rsidP="00B367CF">
      <w:pPr>
        <w:pStyle w:val="Paragraph"/>
      </w:pPr>
      <w:r>
        <w:t xml:space="preserve">Each of the interfaces are labeled with the attributes of </w:t>
      </w:r>
      <w:r>
        <w:rPr>
          <w:rFonts w:ascii="Consolas" w:hAnsi="Consolas"/>
          <w:color w:val="24292E"/>
          <w:sz w:val="18"/>
          <w:szCs w:val="18"/>
          <w:shd w:val="clear" w:color="auto" w:fill="FFFFFF"/>
        </w:rPr>
        <w:t>[</w:t>
      </w:r>
      <w:proofErr w:type="spellStart"/>
      <w:r>
        <w:rPr>
          <w:rStyle w:val="pl-en"/>
          <w:rFonts w:ascii="Consolas" w:eastAsiaTheme="majorEastAsia" w:hAnsi="Consolas"/>
          <w:color w:val="6F42C1"/>
          <w:sz w:val="18"/>
          <w:szCs w:val="18"/>
          <w:shd w:val="clear" w:color="auto" w:fill="FFFFFF"/>
        </w:rPr>
        <w:t>FaultContract</w:t>
      </w:r>
      <w:proofErr w:type="spellEnd"/>
      <w:r>
        <w:rPr>
          <w:rFonts w:ascii="Consolas" w:hAnsi="Consolas"/>
          <w:color w:val="24292E"/>
          <w:sz w:val="18"/>
          <w:szCs w:val="18"/>
          <w:shd w:val="clear" w:color="auto" w:fill="FFFFFF"/>
        </w:rPr>
        <w:t>(</w:t>
      </w:r>
      <w:proofErr w:type="gramStart"/>
      <w:r>
        <w:rPr>
          <w:rStyle w:val="pl-k"/>
          <w:rFonts w:ascii="Consolas" w:eastAsiaTheme="majorEastAsia" w:hAnsi="Consolas"/>
          <w:color w:val="D73A49"/>
          <w:sz w:val="18"/>
          <w:szCs w:val="18"/>
          <w:shd w:val="clear" w:color="auto" w:fill="FFFFFF"/>
        </w:rPr>
        <w:t>typeof</w:t>
      </w:r>
      <w:r>
        <w:rPr>
          <w:rFonts w:ascii="Consolas" w:hAnsi="Consolas"/>
          <w:color w:val="24292E"/>
          <w:sz w:val="18"/>
          <w:szCs w:val="18"/>
          <w:shd w:val="clear" w:color="auto" w:fill="FFFFFF"/>
        </w:rPr>
        <w:t>(</w:t>
      </w:r>
      <w:proofErr w:type="spellStart"/>
      <w:proofErr w:type="gramEnd"/>
      <w:r>
        <w:rPr>
          <w:rStyle w:val="pl-en"/>
          <w:rFonts w:ascii="Consolas" w:eastAsiaTheme="majorEastAsia" w:hAnsi="Consolas"/>
          <w:color w:val="6F42C1"/>
          <w:sz w:val="18"/>
          <w:szCs w:val="18"/>
          <w:shd w:val="clear" w:color="auto" w:fill="FFFFFF"/>
        </w:rPr>
        <w:t>GenericFault</w:t>
      </w:r>
      <w:proofErr w:type="spellEnd"/>
      <w:r>
        <w:rPr>
          <w:rFonts w:ascii="Consolas" w:hAnsi="Consolas"/>
          <w:color w:val="24292E"/>
          <w:sz w:val="18"/>
          <w:szCs w:val="18"/>
          <w:shd w:val="clear" w:color="auto" w:fill="FFFFFF"/>
        </w:rPr>
        <w:t xml:space="preserve">))] </w:t>
      </w:r>
      <w:r w:rsidRPr="00042430">
        <w:t>so that</w:t>
      </w:r>
      <w:r w:rsidR="006E6F2C">
        <w:t xml:space="preserve"> </w:t>
      </w:r>
      <w:r>
        <w:t xml:space="preserve">any </w:t>
      </w:r>
      <w:r w:rsidR="001F5958">
        <w:t>e</w:t>
      </w:r>
      <w:r>
        <w:t>xception caught on the service can be packaged as a fault object and sent to the caller</w:t>
      </w:r>
      <w:r w:rsidR="001F5958">
        <w:t xml:space="preserve"> with the detailed information regarding that exception</w:t>
      </w:r>
      <w:r>
        <w:t xml:space="preserve">. Furthermore, with the Divide operational contract, another fault contract </w:t>
      </w:r>
      <w:r w:rsidR="001F5958">
        <w:rPr>
          <w:rFonts w:ascii="Consolas" w:hAnsi="Consolas"/>
          <w:color w:val="24292E"/>
          <w:sz w:val="18"/>
          <w:szCs w:val="18"/>
          <w:shd w:val="clear" w:color="auto" w:fill="FFFFFF"/>
        </w:rPr>
        <w:t>[</w:t>
      </w:r>
      <w:proofErr w:type="spellStart"/>
      <w:r w:rsidR="001F5958">
        <w:rPr>
          <w:rStyle w:val="pl-en"/>
          <w:rFonts w:ascii="Consolas" w:eastAsiaTheme="majorEastAsia" w:hAnsi="Consolas"/>
          <w:color w:val="6F42C1"/>
          <w:sz w:val="18"/>
          <w:szCs w:val="18"/>
          <w:shd w:val="clear" w:color="auto" w:fill="FFFFFF"/>
        </w:rPr>
        <w:t>FaultContract</w:t>
      </w:r>
      <w:proofErr w:type="spellEnd"/>
      <w:r w:rsidR="001F5958">
        <w:rPr>
          <w:rFonts w:ascii="Consolas" w:hAnsi="Consolas"/>
          <w:color w:val="24292E"/>
          <w:sz w:val="18"/>
          <w:szCs w:val="18"/>
          <w:shd w:val="clear" w:color="auto" w:fill="FFFFFF"/>
        </w:rPr>
        <w:t>(</w:t>
      </w:r>
      <w:proofErr w:type="gramStart"/>
      <w:r w:rsidR="001F5958">
        <w:rPr>
          <w:rStyle w:val="pl-k"/>
          <w:rFonts w:ascii="Consolas" w:eastAsiaTheme="majorEastAsia" w:hAnsi="Consolas"/>
          <w:color w:val="D73A49"/>
          <w:sz w:val="18"/>
          <w:szCs w:val="18"/>
          <w:shd w:val="clear" w:color="auto" w:fill="FFFFFF"/>
        </w:rPr>
        <w:t>typeof</w:t>
      </w:r>
      <w:r w:rsidR="001F5958">
        <w:rPr>
          <w:rFonts w:ascii="Consolas" w:hAnsi="Consolas"/>
          <w:color w:val="24292E"/>
          <w:sz w:val="18"/>
          <w:szCs w:val="18"/>
          <w:shd w:val="clear" w:color="auto" w:fill="FFFFFF"/>
        </w:rPr>
        <w:t>(</w:t>
      </w:r>
      <w:proofErr w:type="spellStart"/>
      <w:proofErr w:type="gramEnd"/>
      <w:r w:rsidR="001F5958">
        <w:rPr>
          <w:rStyle w:val="pl-en"/>
          <w:rFonts w:ascii="Consolas" w:eastAsiaTheme="majorEastAsia" w:hAnsi="Consolas"/>
          <w:color w:val="6F42C1"/>
          <w:sz w:val="18"/>
          <w:szCs w:val="18"/>
          <w:shd w:val="clear" w:color="auto" w:fill="FFFFFF"/>
        </w:rPr>
        <w:t>DivideByZeroFault</w:t>
      </w:r>
      <w:proofErr w:type="spellEnd"/>
      <w:r w:rsidR="001F5958">
        <w:rPr>
          <w:rFonts w:ascii="Consolas" w:hAnsi="Consolas"/>
          <w:color w:val="24292E"/>
          <w:sz w:val="18"/>
          <w:szCs w:val="18"/>
          <w:shd w:val="clear" w:color="auto" w:fill="FFFFFF"/>
        </w:rPr>
        <w:t xml:space="preserve">))] </w:t>
      </w:r>
      <w:r>
        <w:t xml:space="preserve">is specified so that it can catch and return “Divide By Zero” exceptions in a detailed fault model instead of the generic one. </w:t>
      </w:r>
    </w:p>
    <w:p w14:paraId="687D7556" w14:textId="681A28AA" w:rsidR="00B367CF" w:rsidRDefault="00B367CF" w:rsidP="00B367CF">
      <w:pPr>
        <w:pStyle w:val="Paragraph"/>
      </w:pPr>
      <w:r>
        <w:t xml:space="preserve">The code is available on GitHub </w:t>
      </w:r>
      <w:r w:rsidR="009F5FCC">
        <w:t>[here]</w:t>
      </w:r>
      <w:r>
        <w:t>.</w:t>
      </w:r>
    </w:p>
    <w:p w14:paraId="64F0E01C" w14:textId="67BD09A0" w:rsidR="00B367CF" w:rsidRDefault="00B367CF" w:rsidP="00CB6B20">
      <w:pPr>
        <w:pStyle w:val="Paragraph"/>
      </w:pPr>
      <w:r>
        <w:t xml:space="preserve"> [insert code here]</w:t>
      </w:r>
    </w:p>
    <w:p w14:paraId="48068CDF" w14:textId="596ADF31" w:rsidR="00280CA5" w:rsidRPr="00C471CB" w:rsidRDefault="00724DEB" w:rsidP="00280CA5">
      <w:pPr>
        <w:pStyle w:val="Heading3"/>
        <w:rPr>
          <w:rFonts w:eastAsia="Times New Roman"/>
        </w:rPr>
      </w:pPr>
      <w:proofErr w:type="spellStart"/>
      <w:r>
        <w:rPr>
          <w:rFonts w:eastAsia="Times New Roman"/>
        </w:rPr>
        <w:t>DivideByZeroFault</w:t>
      </w:r>
      <w:proofErr w:type="spellEnd"/>
      <w:r w:rsidR="00280CA5" w:rsidRPr="00C471CB">
        <w:rPr>
          <w:rFonts w:eastAsia="Times New Roman"/>
        </w:rPr>
        <w:t xml:space="preserve"> (</w:t>
      </w:r>
      <w:r w:rsidR="0017569B">
        <w:rPr>
          <w:rFonts w:eastAsia="Times New Roman"/>
        </w:rPr>
        <w:t>Class for Error/Exception/Fault Object</w:t>
      </w:r>
      <w:r w:rsidR="00280CA5" w:rsidRPr="00C471CB">
        <w:rPr>
          <w:rFonts w:eastAsia="Times New Roman"/>
        </w:rPr>
        <w:t>)</w:t>
      </w:r>
    </w:p>
    <w:p w14:paraId="22B734BE" w14:textId="5BADCE6A" w:rsidR="00A05F45" w:rsidRDefault="00280CA5" w:rsidP="00280CA5">
      <w:pPr>
        <w:pStyle w:val="Paragraph"/>
      </w:pPr>
      <w:r>
        <w:t xml:space="preserve">The </w:t>
      </w:r>
      <w:proofErr w:type="spellStart"/>
      <w:r w:rsidR="00724DEB">
        <w:rPr>
          <w:i/>
          <w:iCs/>
        </w:rPr>
        <w:t>DivideByZero</w:t>
      </w:r>
      <w:proofErr w:type="spellEnd"/>
      <w:r w:rsidR="00644813">
        <w:t xml:space="preserve"> class represents a </w:t>
      </w:r>
      <w:r w:rsidR="00A05F45">
        <w:t>fault (exception)</w:t>
      </w:r>
      <w:r w:rsidR="00644813">
        <w:t xml:space="preserve"> object in the application</w:t>
      </w:r>
      <w:r w:rsidR="00CA667D">
        <w:t xml:space="preserve">. </w:t>
      </w:r>
      <w:r w:rsidR="00A05F45">
        <w:t xml:space="preserve">Specifically, it is meant to model a </w:t>
      </w:r>
      <w:proofErr w:type="spellStart"/>
      <w:r w:rsidR="00A05F45">
        <w:t>DivideByZero</w:t>
      </w:r>
      <w:proofErr w:type="spellEnd"/>
      <w:r w:rsidR="00A05F45">
        <w:t xml:space="preserve"> Exception that was caught and handled on the service when the math caller, client application, sends a request to divide a number by zero. This class had only one property, the Reason for the fault. The property is completed by the service application when it packages its exceptions as faults to send to the client caller.  </w:t>
      </w:r>
    </w:p>
    <w:p w14:paraId="35D49412" w14:textId="5F81AD3D" w:rsidR="00560D00" w:rsidRDefault="00560D00" w:rsidP="00280CA5">
      <w:pPr>
        <w:pStyle w:val="Paragraph"/>
      </w:pPr>
      <w:r>
        <w:rPr>
          <w:noProof/>
        </w:rPr>
        <w:drawing>
          <wp:inline distT="0" distB="0" distL="0" distR="0" wp14:anchorId="0CDFD401" wp14:editId="5113639B">
            <wp:extent cx="1760360" cy="1388533"/>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videByZer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83344" cy="1406663"/>
                    </a:xfrm>
                    <a:prstGeom prst="rect">
                      <a:avLst/>
                    </a:prstGeom>
                  </pic:spPr>
                </pic:pic>
              </a:graphicData>
            </a:graphic>
          </wp:inline>
        </w:drawing>
      </w:r>
    </w:p>
    <w:p w14:paraId="3E571FA7" w14:textId="17513DA9" w:rsidR="00280CA5" w:rsidRDefault="00280CA5" w:rsidP="00280CA5">
      <w:pPr>
        <w:pStyle w:val="Paragraph"/>
      </w:pPr>
      <w:r>
        <w:t>The code is available on GitHub [here].</w:t>
      </w:r>
    </w:p>
    <w:p w14:paraId="436F427D" w14:textId="37F8F6D7" w:rsidR="00F77EFE" w:rsidRDefault="00280CA5" w:rsidP="00CB6B20">
      <w:pPr>
        <w:pStyle w:val="Paragraph"/>
      </w:pPr>
      <w:r>
        <w:t xml:space="preserve"> [insert code here]</w:t>
      </w:r>
    </w:p>
    <w:p w14:paraId="76CB55F6" w14:textId="2D915631" w:rsidR="0017569B" w:rsidRPr="00C471CB" w:rsidRDefault="0017569B" w:rsidP="0017569B">
      <w:pPr>
        <w:pStyle w:val="Heading3"/>
        <w:rPr>
          <w:rFonts w:eastAsia="Times New Roman"/>
        </w:rPr>
      </w:pPr>
      <w:proofErr w:type="spellStart"/>
      <w:r>
        <w:rPr>
          <w:rFonts w:eastAsia="Times New Roman"/>
        </w:rPr>
        <w:lastRenderedPageBreak/>
        <w:t>GenericFault</w:t>
      </w:r>
      <w:proofErr w:type="spellEnd"/>
      <w:r w:rsidRPr="00C471CB">
        <w:rPr>
          <w:rFonts w:eastAsia="Times New Roman"/>
        </w:rPr>
        <w:t xml:space="preserve"> (</w:t>
      </w:r>
      <w:r>
        <w:rPr>
          <w:rFonts w:eastAsia="Times New Roman"/>
        </w:rPr>
        <w:t>Class for Error/Exception/Fault Object</w:t>
      </w:r>
      <w:r w:rsidRPr="00C471CB">
        <w:rPr>
          <w:rFonts w:eastAsia="Times New Roman"/>
        </w:rPr>
        <w:t>)</w:t>
      </w:r>
    </w:p>
    <w:p w14:paraId="71ADAC22" w14:textId="6FE10407" w:rsidR="0017569B" w:rsidRDefault="0017569B" w:rsidP="0017569B">
      <w:pPr>
        <w:pStyle w:val="Paragraph"/>
      </w:pPr>
      <w:r>
        <w:t xml:space="preserve">The </w:t>
      </w:r>
      <w:proofErr w:type="spellStart"/>
      <w:r>
        <w:rPr>
          <w:i/>
          <w:iCs/>
        </w:rPr>
        <w:t>GenericFault</w:t>
      </w:r>
      <w:proofErr w:type="spellEnd"/>
      <w:r>
        <w:t xml:space="preserve"> class represents a general fault (exception) object in the application. Specifically, it is meant to model any exception that was caught and handled on the service when the client caller requested a math calculation. Per design, the more specific exception “</w:t>
      </w:r>
      <w:proofErr w:type="spellStart"/>
      <w:r>
        <w:t>DivideByZero</w:t>
      </w:r>
      <w:proofErr w:type="spellEnd"/>
      <w:r>
        <w:t>” is caught by the service and handled as a “</w:t>
      </w:r>
      <w:proofErr w:type="spellStart"/>
      <w:r>
        <w:t>DivideByZero</w:t>
      </w:r>
      <w:proofErr w:type="spellEnd"/>
      <w:r>
        <w:t xml:space="preserve">” fault object rather than the generic fault. This class had only one property, the Reason for the fault. The property is completed by the service application when it packages its exceptions as faults to send to the client caller.  </w:t>
      </w:r>
    </w:p>
    <w:p w14:paraId="26646EC4" w14:textId="154B3FF4" w:rsidR="00560D00" w:rsidRDefault="00560D00" w:rsidP="0017569B">
      <w:pPr>
        <w:pStyle w:val="Paragraph"/>
      </w:pPr>
      <w:r>
        <w:rPr>
          <w:noProof/>
        </w:rPr>
        <w:drawing>
          <wp:inline distT="0" distB="0" distL="0" distR="0" wp14:anchorId="02E130B6" wp14:editId="1704A025">
            <wp:extent cx="4006850" cy="50800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verflow.jpg"/>
                    <pic:cNvPicPr/>
                  </pic:nvPicPr>
                  <pic:blipFill>
                    <a:blip r:embed="rId9">
                      <a:extLst>
                        <a:ext uri="{28A0092B-C50C-407E-A947-70E740481C1C}">
                          <a14:useLocalDpi xmlns:a14="http://schemas.microsoft.com/office/drawing/2010/main" val="0"/>
                        </a:ext>
                      </a:extLst>
                    </a:blip>
                    <a:stretch>
                      <a:fillRect/>
                    </a:stretch>
                  </pic:blipFill>
                  <pic:spPr>
                    <a:xfrm>
                      <a:off x="0" y="0"/>
                      <a:ext cx="4006850" cy="5080000"/>
                    </a:xfrm>
                    <a:prstGeom prst="rect">
                      <a:avLst/>
                    </a:prstGeom>
                  </pic:spPr>
                </pic:pic>
              </a:graphicData>
            </a:graphic>
          </wp:inline>
        </w:drawing>
      </w:r>
    </w:p>
    <w:p w14:paraId="2EB1989A" w14:textId="77777777" w:rsidR="0017569B" w:rsidRDefault="0017569B" w:rsidP="0017569B">
      <w:pPr>
        <w:pStyle w:val="Paragraph"/>
      </w:pPr>
      <w:r>
        <w:t>The code is available on GitHub [here].</w:t>
      </w:r>
    </w:p>
    <w:p w14:paraId="65227ABB" w14:textId="78BE3C54" w:rsidR="0017569B" w:rsidRDefault="0017569B" w:rsidP="00CB6B20">
      <w:pPr>
        <w:pStyle w:val="Paragraph"/>
      </w:pPr>
      <w:r>
        <w:t xml:space="preserve"> [insert code here]</w:t>
      </w:r>
    </w:p>
    <w:p w14:paraId="0BADCD9F" w14:textId="10249FEA" w:rsidR="00F812AA" w:rsidRDefault="004A219A" w:rsidP="007F0E62">
      <w:pPr>
        <w:pStyle w:val="Heading2"/>
      </w:pPr>
      <w:r>
        <w:t xml:space="preserve">Service </w:t>
      </w:r>
      <w:r w:rsidR="009C7883">
        <w:t>Library</w:t>
      </w:r>
    </w:p>
    <w:p w14:paraId="55018614" w14:textId="2C30915C" w:rsidR="00EB33F8" w:rsidRDefault="00C20CF8" w:rsidP="00C471CB">
      <w:pPr>
        <w:pStyle w:val="Paragraph"/>
      </w:pPr>
      <w:r>
        <w:t xml:space="preserve">A </w:t>
      </w:r>
      <w:r w:rsidR="00540D13">
        <w:t>class library describing the service implementation of the interfaces</w:t>
      </w:r>
      <w:r>
        <w:t xml:space="preserve"> was added to my Visual Studio solution.</w:t>
      </w:r>
      <w:r w:rsidR="00540D13">
        <w:t xml:space="preserve"> Separating the service implementation from the host application</w:t>
      </w:r>
      <w:r w:rsidR="008D3B18">
        <w:t xml:space="preserve"> project</w:t>
      </w:r>
      <w:r w:rsidR="00540D13">
        <w:t xml:space="preserve">, </w:t>
      </w:r>
      <w:r w:rsidR="00540D13">
        <w:lastRenderedPageBreak/>
        <w:t>provided one more level of abstraction and separation to better organize the solution.</w:t>
      </w:r>
      <w:r>
        <w:t xml:space="preserve"> The code is available on GitHub </w:t>
      </w:r>
      <w:r w:rsidR="008D3B18">
        <w:t>[</w:t>
      </w:r>
      <w:r>
        <w:t>here</w:t>
      </w:r>
      <w:r w:rsidR="008D3B18">
        <w:t>]</w:t>
      </w:r>
      <w:r>
        <w:t xml:space="preserve">. </w:t>
      </w:r>
    </w:p>
    <w:p w14:paraId="691236B2" w14:textId="3FE300B6" w:rsidR="00C471CB" w:rsidRPr="00C471CB" w:rsidRDefault="00333797" w:rsidP="00C471CB">
      <w:pPr>
        <w:pStyle w:val="Heading3"/>
        <w:rPr>
          <w:rFonts w:eastAsia="Times New Roman"/>
        </w:rPr>
      </w:pPr>
      <w:r>
        <w:rPr>
          <w:rFonts w:eastAsia="Times New Roman"/>
        </w:rPr>
        <w:t>Math</w:t>
      </w:r>
      <w:r w:rsidR="00C471CB" w:rsidRPr="00C471CB">
        <w:rPr>
          <w:rFonts w:eastAsia="Times New Roman"/>
        </w:rPr>
        <w:t>Service (Code that Implements the Service Interface)</w:t>
      </w:r>
    </w:p>
    <w:p w14:paraId="69E175BC" w14:textId="206409C3" w:rsidR="00FB1694" w:rsidRDefault="002624F6" w:rsidP="00BA320F">
      <w:pPr>
        <w:pStyle w:val="Paragraph"/>
      </w:pPr>
      <w:r>
        <w:t>The service implementation code</w:t>
      </w:r>
      <w:r w:rsidR="0028201F">
        <w:t xml:space="preserve"> </w:t>
      </w:r>
      <w:r w:rsidR="00920569">
        <w:t xml:space="preserve">has service behaviors configured to allow for </w:t>
      </w:r>
      <w:r w:rsidR="00BA320F">
        <w:t xml:space="preserve">multiple </w:t>
      </w:r>
      <w:r w:rsidR="00EC6CDF">
        <w:t>instance</w:t>
      </w:r>
      <w:r w:rsidR="00BA320F">
        <w:t>s</w:t>
      </w:r>
      <w:r w:rsidR="00920569">
        <w:t xml:space="preserve"> </w:t>
      </w:r>
      <w:r w:rsidR="00EC6CDF">
        <w:t>w</w:t>
      </w:r>
      <w:r w:rsidR="00BA320F">
        <w:t>ere</w:t>
      </w:r>
      <w:r w:rsidR="00EC6CDF">
        <w:t xml:space="preserve"> </w:t>
      </w:r>
      <w:r w:rsidR="00920569">
        <w:t xml:space="preserve">each service call </w:t>
      </w:r>
      <w:r w:rsidR="00EC6CDF">
        <w:t xml:space="preserve">connects to </w:t>
      </w:r>
      <w:r w:rsidR="00BA320F">
        <w:t>a new service</w:t>
      </w:r>
      <w:r w:rsidR="00EC6CDF">
        <w:t xml:space="preserve"> instance.</w:t>
      </w:r>
      <w:r w:rsidR="00920569">
        <w:t xml:space="preserve"> </w:t>
      </w:r>
      <w:r w:rsidR="00600A88">
        <w:t>The service</w:t>
      </w:r>
      <w:r w:rsidR="00C51C8A">
        <w:t xml:space="preserve"> library</w:t>
      </w:r>
      <w:r w:rsidR="00600A88">
        <w:t xml:space="preserve"> references a shared class library called “</w:t>
      </w:r>
      <w:proofErr w:type="spellStart"/>
      <w:r w:rsidR="00600A88" w:rsidRPr="00C51C8A">
        <w:rPr>
          <w:i/>
          <w:iCs/>
        </w:rPr>
        <w:t>SharedLib</w:t>
      </w:r>
      <w:r w:rsidR="00920569" w:rsidRPr="00C51C8A">
        <w:rPr>
          <w:i/>
          <w:iCs/>
        </w:rPr>
        <w:t>rary</w:t>
      </w:r>
      <w:proofErr w:type="spellEnd"/>
      <w:r w:rsidR="00600A88">
        <w:t xml:space="preserve">” that contains </w:t>
      </w:r>
      <w:r w:rsidR="00363C4F">
        <w:t xml:space="preserve">the interface </w:t>
      </w:r>
      <w:r w:rsidR="00BA320F">
        <w:t xml:space="preserve">contract </w:t>
      </w:r>
      <w:r w:rsidR="00363C4F">
        <w:t>definition for the service</w:t>
      </w:r>
      <w:r w:rsidR="00BB5E29">
        <w:t>.</w:t>
      </w:r>
      <w:r w:rsidR="00BA320F">
        <w:t xml:space="preserve"> This code implements the contracts for the IMathService interface. </w:t>
      </w:r>
      <w:r w:rsidR="00600A88">
        <w:t xml:space="preserve"> </w:t>
      </w:r>
      <w:r w:rsidR="00BA320F">
        <w:t xml:space="preserve">The MathService class also inherits from the </w:t>
      </w:r>
      <w:proofErr w:type="spellStart"/>
      <w:r w:rsidR="00BA320F" w:rsidRPr="00BA320F">
        <w:rPr>
          <w:i/>
          <w:iCs/>
        </w:rPr>
        <w:t>ServiceErrorHandler</w:t>
      </w:r>
      <w:proofErr w:type="spellEnd"/>
      <w:r w:rsidR="00BA320F">
        <w:t xml:space="preserve"> class</w:t>
      </w:r>
      <w:r w:rsidR="00AB7C13">
        <w:t xml:space="preserve"> (discussed in the next section)</w:t>
      </w:r>
      <w:r w:rsidR="00BA320F">
        <w:t xml:space="preserve"> to allow generic exceptions on the service to be handled and communicated as faults to the client callers.</w:t>
      </w:r>
      <w:r w:rsidR="00600A88">
        <w:t xml:space="preserve"> </w:t>
      </w:r>
      <w:r w:rsidR="00FB1694">
        <w:t xml:space="preserve">The code is available on GitHub </w:t>
      </w:r>
      <w:r w:rsidR="00920569">
        <w:t>[</w:t>
      </w:r>
      <w:r w:rsidR="00FB1694">
        <w:t>here</w:t>
      </w:r>
      <w:r w:rsidR="00920569">
        <w:t>]</w:t>
      </w:r>
      <w:r w:rsidR="00FB1694">
        <w:t>.</w:t>
      </w:r>
    </w:p>
    <w:p w14:paraId="58CDCCF9" w14:textId="2BD52013" w:rsidR="00076C23" w:rsidRDefault="00076C23" w:rsidP="00076C23">
      <w:pPr>
        <w:pStyle w:val="Heading4"/>
      </w:pPr>
      <w:r>
        <w:t xml:space="preserve">Service </w:t>
      </w:r>
      <w:r w:rsidR="00073C0E">
        <w:t xml:space="preserve">Interface </w:t>
      </w:r>
      <w:r>
        <w:t>Implementation Methods</w:t>
      </w:r>
    </w:p>
    <w:p w14:paraId="0CE3113B" w14:textId="61127F7C" w:rsidR="00076C23" w:rsidRDefault="00C1586B" w:rsidP="00FB1694">
      <w:pPr>
        <w:pStyle w:val="Paragraph"/>
      </w:pPr>
      <w:r>
        <w:t>T</w:t>
      </w:r>
      <w:r w:rsidR="008F6178">
        <w:t xml:space="preserve">he service implementations </w:t>
      </w:r>
      <w:r w:rsidR="00F63B67">
        <w:t>are described below.</w:t>
      </w:r>
    </w:p>
    <w:p w14:paraId="21568B94" w14:textId="3BA8E276" w:rsidR="00C1586B" w:rsidRPr="00C1586B" w:rsidRDefault="00AB7C13" w:rsidP="006F366B">
      <w:pPr>
        <w:pStyle w:val="Heading5"/>
      </w:pPr>
      <w:r>
        <w:t>Add</w:t>
      </w:r>
    </w:p>
    <w:p w14:paraId="10357839" w14:textId="3247A548" w:rsidR="00C1586B" w:rsidRDefault="00AB7C13" w:rsidP="00C1586B">
      <w:pPr>
        <w:pStyle w:val="Paragraph"/>
      </w:pPr>
      <w:r>
        <w:t xml:space="preserve">Performs the add mathematical calculation and returns the result to the user. Catches all exceptions and throws them so the </w:t>
      </w:r>
      <w:proofErr w:type="spellStart"/>
      <w:r w:rsidRPr="00D61B3B">
        <w:rPr>
          <w:i/>
          <w:iCs/>
        </w:rPr>
        <w:t>ServiceErrorHandler</w:t>
      </w:r>
      <w:proofErr w:type="spellEnd"/>
      <w:r>
        <w:t xml:space="preserve"> can package them as faults and return to the caller.</w:t>
      </w:r>
    </w:p>
    <w:p w14:paraId="788C49C8" w14:textId="280B3B00" w:rsidR="006F366B" w:rsidRDefault="006F366B" w:rsidP="00C1586B">
      <w:pPr>
        <w:pStyle w:val="Paragraph"/>
      </w:pPr>
      <w:r>
        <w:t>[insert code here]</w:t>
      </w:r>
    </w:p>
    <w:p w14:paraId="13AE1CFA" w14:textId="0D1F5834" w:rsidR="00AB7C13" w:rsidRPr="00C1586B" w:rsidRDefault="00AB7C13" w:rsidP="00AB7C13">
      <w:pPr>
        <w:pStyle w:val="Heading5"/>
      </w:pPr>
      <w:r>
        <w:t>Subtract</w:t>
      </w:r>
    </w:p>
    <w:p w14:paraId="199A5134" w14:textId="6DEC4AFB" w:rsidR="00AB7C13" w:rsidRDefault="00AB7C13" w:rsidP="00AB7C13">
      <w:pPr>
        <w:pStyle w:val="Paragraph"/>
      </w:pPr>
      <w:r>
        <w:t xml:space="preserve">Performs the subtract mathematical calculation and returns the result to the user. Catches all exceptions and throws them so the </w:t>
      </w:r>
      <w:proofErr w:type="spellStart"/>
      <w:r w:rsidRPr="00D61B3B">
        <w:rPr>
          <w:i/>
          <w:iCs/>
        </w:rPr>
        <w:t>ServiceErrorHandler</w:t>
      </w:r>
      <w:proofErr w:type="spellEnd"/>
      <w:r>
        <w:t xml:space="preserve"> can package them as faults and return to the caller.</w:t>
      </w:r>
    </w:p>
    <w:p w14:paraId="5029FC13" w14:textId="77777777" w:rsidR="00AB7C13" w:rsidRPr="00C1586B" w:rsidRDefault="00AB7C13" w:rsidP="00AB7C13">
      <w:pPr>
        <w:pStyle w:val="Paragraph"/>
      </w:pPr>
      <w:r>
        <w:t>[insert code here]</w:t>
      </w:r>
    </w:p>
    <w:p w14:paraId="1D056610" w14:textId="186744D5" w:rsidR="00AB7C13" w:rsidRPr="00C1586B" w:rsidRDefault="00AB7C13" w:rsidP="00AB7C13">
      <w:pPr>
        <w:pStyle w:val="Heading5"/>
      </w:pPr>
      <w:r>
        <w:t>Multiply</w:t>
      </w:r>
    </w:p>
    <w:p w14:paraId="7329366C" w14:textId="2B152879" w:rsidR="00AB7C13" w:rsidRDefault="00AB7C13" w:rsidP="00AB7C13">
      <w:pPr>
        <w:pStyle w:val="Paragraph"/>
      </w:pPr>
      <w:r>
        <w:t xml:space="preserve">Performs the multiple mathematical calculation and returns the result to the user. Catches all exceptions and throws them so the </w:t>
      </w:r>
      <w:proofErr w:type="spellStart"/>
      <w:r w:rsidRPr="00D61B3B">
        <w:rPr>
          <w:i/>
          <w:iCs/>
        </w:rPr>
        <w:t>ServiceErrorHandler</w:t>
      </w:r>
      <w:proofErr w:type="spellEnd"/>
      <w:r>
        <w:t xml:space="preserve"> can package them as faults and return to the caller.</w:t>
      </w:r>
    </w:p>
    <w:p w14:paraId="0F19B96F" w14:textId="77777777" w:rsidR="00AB7C13" w:rsidRPr="00C1586B" w:rsidRDefault="00AB7C13" w:rsidP="00AB7C13">
      <w:pPr>
        <w:pStyle w:val="Paragraph"/>
      </w:pPr>
      <w:r>
        <w:t>[insert code here]</w:t>
      </w:r>
    </w:p>
    <w:p w14:paraId="65BE825F" w14:textId="002A0F11" w:rsidR="00AB7C13" w:rsidRPr="00C1586B" w:rsidRDefault="00AB7C13" w:rsidP="00AB7C13">
      <w:pPr>
        <w:pStyle w:val="Heading5"/>
      </w:pPr>
      <w:r>
        <w:t>Divide</w:t>
      </w:r>
    </w:p>
    <w:p w14:paraId="589C743D" w14:textId="3B83E852" w:rsidR="00AB7C13" w:rsidRDefault="00AB7C13" w:rsidP="00AB7C13">
      <w:pPr>
        <w:pStyle w:val="Paragraph"/>
      </w:pPr>
      <w:r>
        <w:t>Performs the divide mathematical calculation and returns the result to the user. First catches “Divide by Zero” exceptions and throws them as new fault objects (</w:t>
      </w:r>
      <w:proofErr w:type="spellStart"/>
      <w:r w:rsidRPr="00D61B3B">
        <w:rPr>
          <w:i/>
          <w:iCs/>
        </w:rPr>
        <w:t>DivideByZeroFault</w:t>
      </w:r>
      <w:proofErr w:type="spellEnd"/>
      <w:r>
        <w:t xml:space="preserve">). Then catches all other exceptions and throws them so the </w:t>
      </w:r>
      <w:proofErr w:type="spellStart"/>
      <w:r w:rsidRPr="00D61B3B">
        <w:rPr>
          <w:i/>
          <w:iCs/>
        </w:rPr>
        <w:t>ServiceErrorHandler</w:t>
      </w:r>
      <w:proofErr w:type="spellEnd"/>
      <w:r>
        <w:t xml:space="preserve"> can package them as faults and return to the caller. </w:t>
      </w:r>
    </w:p>
    <w:p w14:paraId="0524406D" w14:textId="7F82FDAD" w:rsidR="00AB7C13" w:rsidRDefault="00AB7C13" w:rsidP="00AB7C13">
      <w:pPr>
        <w:pStyle w:val="Paragraph"/>
      </w:pPr>
      <w:r>
        <w:t>[insert code here]</w:t>
      </w:r>
    </w:p>
    <w:p w14:paraId="572D496F" w14:textId="3DA21DAD" w:rsidR="007E7D02" w:rsidRPr="00C471CB" w:rsidRDefault="007E7D02" w:rsidP="007E7D02">
      <w:pPr>
        <w:pStyle w:val="Heading3"/>
        <w:rPr>
          <w:rFonts w:eastAsia="Times New Roman"/>
        </w:rPr>
      </w:pPr>
      <w:proofErr w:type="spellStart"/>
      <w:r w:rsidRPr="00C471CB">
        <w:rPr>
          <w:rFonts w:eastAsia="Times New Roman"/>
        </w:rPr>
        <w:t>Service</w:t>
      </w:r>
      <w:r>
        <w:rPr>
          <w:rFonts w:eastAsia="Times New Roman"/>
        </w:rPr>
        <w:t>ErrorHandler</w:t>
      </w:r>
      <w:proofErr w:type="spellEnd"/>
      <w:r w:rsidRPr="00C471CB">
        <w:rPr>
          <w:rFonts w:eastAsia="Times New Roman"/>
        </w:rPr>
        <w:t xml:space="preserve"> (Code that </w:t>
      </w:r>
      <w:r>
        <w:rPr>
          <w:rFonts w:eastAsia="Times New Roman"/>
        </w:rPr>
        <w:t>Handles Exceptions as Faults</w:t>
      </w:r>
      <w:r w:rsidRPr="00C471CB">
        <w:rPr>
          <w:rFonts w:eastAsia="Times New Roman"/>
        </w:rPr>
        <w:t>)</w:t>
      </w:r>
    </w:p>
    <w:p w14:paraId="17763BC6" w14:textId="41C641EA" w:rsidR="00004381" w:rsidRDefault="007E7D02" w:rsidP="00AB7C13">
      <w:pPr>
        <w:pStyle w:val="Paragraph"/>
      </w:pPr>
      <w:r>
        <w:t xml:space="preserve">The </w:t>
      </w:r>
      <w:r w:rsidR="00851E6B">
        <w:t>s</w:t>
      </w:r>
      <w:r w:rsidR="00851E6B" w:rsidRPr="00851E6B">
        <w:t>ervice-wide error class</w:t>
      </w:r>
      <w:r w:rsidR="0077624E">
        <w:t xml:space="preserve"> </w:t>
      </w:r>
      <w:proofErr w:type="spellStart"/>
      <w:r w:rsidR="0077624E" w:rsidRPr="0077624E">
        <w:rPr>
          <w:i/>
          <w:iCs/>
        </w:rPr>
        <w:t>ServiceErrorHandler</w:t>
      </w:r>
      <w:proofErr w:type="spellEnd"/>
      <w:r w:rsidR="00851E6B" w:rsidRPr="0077624E">
        <w:rPr>
          <w:i/>
          <w:iCs/>
        </w:rPr>
        <w:t xml:space="preserve"> </w:t>
      </w:r>
      <w:r w:rsidR="00851E6B">
        <w:t xml:space="preserve">handles all exceptions that </w:t>
      </w:r>
      <w:r w:rsidR="0077624E">
        <w:t>are</w:t>
      </w:r>
      <w:r w:rsidR="00851E6B">
        <w:t xml:space="preserve"> thrown from the service</w:t>
      </w:r>
      <w:r w:rsidR="00851E6B" w:rsidRPr="00851E6B">
        <w:t xml:space="preserve">. </w:t>
      </w:r>
      <w:r w:rsidR="00851E6B">
        <w:t>The MathService class</w:t>
      </w:r>
      <w:r w:rsidR="00851E6B" w:rsidRPr="00851E6B">
        <w:t xml:space="preserve"> inherit</w:t>
      </w:r>
      <w:r w:rsidR="00851E6B">
        <w:t>s</w:t>
      </w:r>
      <w:r w:rsidR="00851E6B" w:rsidRPr="00851E6B">
        <w:t xml:space="preserve"> from this class </w:t>
      </w:r>
      <w:r w:rsidR="00851E6B">
        <w:t>and</w:t>
      </w:r>
      <w:r w:rsidR="00851E6B" w:rsidRPr="00851E6B">
        <w:t xml:space="preserve"> throw</w:t>
      </w:r>
      <w:r w:rsidR="00851E6B">
        <w:t>s</w:t>
      </w:r>
      <w:r w:rsidR="00851E6B" w:rsidRPr="00851E6B">
        <w:t xml:space="preserve"> exceptions directly</w:t>
      </w:r>
      <w:r w:rsidR="0077624E">
        <w:t xml:space="preserve"> so that </w:t>
      </w:r>
      <w:r w:rsidR="0077624E">
        <w:lastRenderedPageBreak/>
        <w:t xml:space="preserve">this class </w:t>
      </w:r>
      <w:r w:rsidR="00D61B3B">
        <w:t>so that it can</w:t>
      </w:r>
      <w:r w:rsidR="0077624E">
        <w:t xml:space="preserve"> handle the exceptions</w:t>
      </w:r>
      <w:r w:rsidR="00851E6B">
        <w:t>. T</w:t>
      </w:r>
      <w:r w:rsidR="00851E6B" w:rsidRPr="00851E6B">
        <w:t xml:space="preserve">hose exceptions will be sent to clients in the Detail property of the enclosing FaultException&lt;T&gt; object. </w:t>
      </w:r>
      <w:r w:rsidR="00102167">
        <w:t>On the client side, if</w:t>
      </w:r>
      <w:r w:rsidR="00851E6B" w:rsidRPr="00851E6B">
        <w:t xml:space="preserve"> </w:t>
      </w:r>
      <w:r w:rsidR="00102167">
        <w:t>the</w:t>
      </w:r>
      <w:r w:rsidR="00851E6B" w:rsidRPr="00851E6B">
        <w:t xml:space="preserve"> </w:t>
      </w:r>
      <w:proofErr w:type="spellStart"/>
      <w:r w:rsidR="00851E6B" w:rsidRPr="00851E6B">
        <w:t>FaultContract</w:t>
      </w:r>
      <w:proofErr w:type="spellEnd"/>
      <w:r w:rsidR="00851E6B" w:rsidRPr="00851E6B">
        <w:t xml:space="preserve"> </w:t>
      </w:r>
      <w:r w:rsidR="00102167">
        <w:t xml:space="preserve">attribute (example: </w:t>
      </w:r>
      <w:r w:rsidR="00102167">
        <w:rPr>
          <w:rFonts w:ascii="Consolas" w:hAnsi="Consolas" w:cs="Consolas"/>
          <w:color w:val="000000"/>
          <w:sz w:val="19"/>
          <w:szCs w:val="19"/>
        </w:rPr>
        <w:t>[</w:t>
      </w:r>
      <w:proofErr w:type="spellStart"/>
      <w:r w:rsidR="00102167">
        <w:rPr>
          <w:rFonts w:ascii="Consolas" w:hAnsi="Consolas" w:cs="Consolas"/>
          <w:color w:val="000000"/>
          <w:sz w:val="19"/>
          <w:szCs w:val="19"/>
        </w:rPr>
        <w:t>FaultContract</w:t>
      </w:r>
      <w:proofErr w:type="spellEnd"/>
      <w:r w:rsidR="00102167">
        <w:rPr>
          <w:rFonts w:ascii="Consolas" w:hAnsi="Consolas" w:cs="Consolas"/>
          <w:color w:val="000000"/>
          <w:sz w:val="19"/>
          <w:szCs w:val="19"/>
        </w:rPr>
        <w:t>(</w:t>
      </w:r>
      <w:proofErr w:type="gramStart"/>
      <w:r w:rsidR="00102167">
        <w:rPr>
          <w:rFonts w:ascii="Consolas" w:hAnsi="Consolas" w:cs="Consolas"/>
          <w:color w:val="0000FF"/>
          <w:sz w:val="19"/>
          <w:szCs w:val="19"/>
        </w:rPr>
        <w:t>typeof</w:t>
      </w:r>
      <w:r w:rsidR="00102167">
        <w:rPr>
          <w:rFonts w:ascii="Consolas" w:hAnsi="Consolas" w:cs="Consolas"/>
          <w:color w:val="000000"/>
          <w:sz w:val="19"/>
          <w:szCs w:val="19"/>
        </w:rPr>
        <w:t>(</w:t>
      </w:r>
      <w:proofErr w:type="spellStart"/>
      <w:proofErr w:type="gramEnd"/>
      <w:r w:rsidR="00102167">
        <w:rPr>
          <w:rFonts w:ascii="Consolas" w:hAnsi="Consolas" w:cs="Consolas"/>
          <w:color w:val="000000"/>
          <w:sz w:val="19"/>
          <w:szCs w:val="19"/>
        </w:rPr>
        <w:t>GenericFault</w:t>
      </w:r>
      <w:proofErr w:type="spellEnd"/>
      <w:r w:rsidR="00102167">
        <w:rPr>
          <w:rFonts w:ascii="Consolas" w:hAnsi="Consolas" w:cs="Consolas"/>
          <w:color w:val="000000"/>
          <w:sz w:val="19"/>
          <w:szCs w:val="19"/>
        </w:rPr>
        <w:t>))]</w:t>
      </w:r>
      <w:r w:rsidR="00102167">
        <w:t xml:space="preserve">) </w:t>
      </w:r>
      <w:r w:rsidR="00851E6B" w:rsidRPr="00851E6B">
        <w:t>is specified</w:t>
      </w:r>
      <w:r w:rsidR="00102167">
        <w:t xml:space="preserve"> in the interface definition</w:t>
      </w:r>
      <w:r w:rsidR="00851E6B" w:rsidRPr="00851E6B">
        <w:t>, a FaultException for that exception can be differentiated from others in try-catch statements</w:t>
      </w:r>
      <w:r>
        <w:t xml:space="preserve">. </w:t>
      </w:r>
      <w:r w:rsidR="00004381">
        <w:t>The code is available on GitHub [here].</w:t>
      </w:r>
    </w:p>
    <w:p w14:paraId="5F4AE482" w14:textId="7316EF6B" w:rsidR="007E7D02" w:rsidRDefault="00004381" w:rsidP="00AB7C13">
      <w:pPr>
        <w:pStyle w:val="Paragraph"/>
      </w:pPr>
      <w:r>
        <w:t xml:space="preserve">The </w:t>
      </w:r>
      <w:proofErr w:type="spellStart"/>
      <w:r>
        <w:t>ServiceErrorHandler</w:t>
      </w:r>
      <w:proofErr w:type="spellEnd"/>
      <w:r>
        <w:t xml:space="preserve"> class implements two required interfaces: </w:t>
      </w:r>
      <w:proofErr w:type="spellStart"/>
      <w:r w:rsidRPr="00004381">
        <w:rPr>
          <w:i/>
          <w:iCs/>
        </w:rPr>
        <w:t>IErrorHandler</w:t>
      </w:r>
      <w:proofErr w:type="spellEnd"/>
      <w:r>
        <w:t xml:space="preserve"> and </w:t>
      </w:r>
      <w:proofErr w:type="spellStart"/>
      <w:r w:rsidRPr="00004381">
        <w:rPr>
          <w:i/>
          <w:iCs/>
        </w:rPr>
        <w:t>IServiceBehavior</w:t>
      </w:r>
      <w:proofErr w:type="spellEnd"/>
      <w:r>
        <w:t xml:space="preserve"> that make the service-wide error handling possible.</w:t>
      </w:r>
    </w:p>
    <w:p w14:paraId="2B2140FB" w14:textId="41C92F62" w:rsidR="00851E6B" w:rsidRDefault="00851E6B" w:rsidP="00004381">
      <w:pPr>
        <w:pStyle w:val="Heading4"/>
      </w:pPr>
      <w:proofErr w:type="spellStart"/>
      <w:r>
        <w:t>IErrorHandler</w:t>
      </w:r>
      <w:proofErr w:type="spellEnd"/>
      <w:r>
        <w:t xml:space="preserve"> Implementation</w:t>
      </w:r>
    </w:p>
    <w:p w14:paraId="20360CCF" w14:textId="3D54B3AA" w:rsidR="00A45718" w:rsidRPr="00A45718" w:rsidRDefault="00A45718" w:rsidP="00796DE1">
      <w:pPr>
        <w:pStyle w:val="Heading5"/>
      </w:pPr>
      <w:r w:rsidRPr="00A45718">
        <w:t>Handle Error</w:t>
      </w:r>
    </w:p>
    <w:p w14:paraId="757D5460" w14:textId="247543C2" w:rsidR="00A45718" w:rsidRDefault="00A45718" w:rsidP="00AB7C13">
      <w:pPr>
        <w:pStyle w:val="Paragraph"/>
      </w:pPr>
      <w:r>
        <w:t>This interface method e</w:t>
      </w:r>
      <w:r w:rsidRPr="00A45718">
        <w:t>nables error-related processing and returns a value that indicates whether the dispatcher aborts the session and the instance context in certain cases. This can and will shut down the service session and communications to a client under certain circumstances of errors.</w:t>
      </w:r>
    </w:p>
    <w:p w14:paraId="20C4CDC2" w14:textId="41B52DE3" w:rsidR="00A45718" w:rsidRDefault="00A45718" w:rsidP="00AB7C13">
      <w:pPr>
        <w:pStyle w:val="Paragraph"/>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ndleError</w:t>
      </w:r>
      <w:proofErr w:type="spellEnd"/>
      <w:r>
        <w:rPr>
          <w:rFonts w:ascii="Consolas" w:hAnsi="Consolas" w:cs="Consolas"/>
          <w:color w:val="000000"/>
          <w:sz w:val="19"/>
          <w:szCs w:val="19"/>
        </w:rPr>
        <w:t>(</w:t>
      </w:r>
      <w:proofErr w:type="gramEnd"/>
      <w:r>
        <w:rPr>
          <w:rFonts w:ascii="Consolas" w:hAnsi="Consolas" w:cs="Consolas"/>
          <w:color w:val="000000"/>
          <w:sz w:val="19"/>
          <w:szCs w:val="19"/>
        </w:rPr>
        <w:t>Exception error)</w:t>
      </w:r>
    </w:p>
    <w:p w14:paraId="5EAE3115" w14:textId="6A7F19B5" w:rsidR="00A45718" w:rsidRPr="00A45718" w:rsidRDefault="00A45718" w:rsidP="00AB7C13">
      <w:pPr>
        <w:pStyle w:val="Paragraph"/>
      </w:pPr>
      <w:r w:rsidRPr="00A45718">
        <w:t xml:space="preserve">This method functionality was not implemented in this simple demo project. </w:t>
      </w:r>
    </w:p>
    <w:p w14:paraId="5A0613C6" w14:textId="641ADBFC" w:rsidR="00A45718" w:rsidRPr="00A45718" w:rsidRDefault="00A45718" w:rsidP="00796DE1">
      <w:pPr>
        <w:pStyle w:val="Heading5"/>
      </w:pPr>
      <w:r w:rsidRPr="00A45718">
        <w:t>Provide Fault</w:t>
      </w:r>
    </w:p>
    <w:p w14:paraId="75764F26" w14:textId="493A414B" w:rsidR="00A45718" w:rsidRDefault="00093689" w:rsidP="00AB7C13">
      <w:pPr>
        <w:pStyle w:val="Paragraph"/>
      </w:pPr>
      <w:r>
        <w:t>This interface method e</w:t>
      </w:r>
      <w:r w:rsidRPr="00093689">
        <w:t>nables the creation of a custom FaultException&lt;</w:t>
      </w:r>
      <w:proofErr w:type="spellStart"/>
      <w:r w:rsidRPr="00093689">
        <w:t>GenericFault</w:t>
      </w:r>
      <w:proofErr w:type="spellEnd"/>
      <w:r w:rsidRPr="00093689">
        <w:t xml:space="preserve">&gt; that is returned </w:t>
      </w:r>
      <w:r>
        <w:t>to the client after a service method throws an exception</w:t>
      </w:r>
      <w:r w:rsidRPr="00093689">
        <w:t>. Communications protocol have to be duplex for the client to receive the fault.</w:t>
      </w:r>
      <w:r>
        <w:t xml:space="preserve"> If the service already created and threw a FaultException object (example: </w:t>
      </w:r>
      <w:proofErr w:type="spellStart"/>
      <w:r>
        <w:t>DivideByZero</w:t>
      </w:r>
      <w:proofErr w:type="spellEnd"/>
      <w:r>
        <w:t xml:space="preserve">), this method will not do any additional processing. However, all exceptions that were not converted to </w:t>
      </w:r>
      <w:proofErr w:type="spellStart"/>
      <w:r>
        <w:t>FaultExceptions</w:t>
      </w:r>
      <w:proofErr w:type="spellEnd"/>
      <w:r>
        <w:t xml:space="preserve"> and thrown by the service, will now be packaged into FaultException&lt;</w:t>
      </w:r>
      <w:proofErr w:type="spellStart"/>
      <w:r>
        <w:t>GenericFault</w:t>
      </w:r>
      <w:proofErr w:type="spellEnd"/>
      <w:r>
        <w:t>&gt; objects.</w:t>
      </w:r>
    </w:p>
    <w:p w14:paraId="234CBAB0" w14:textId="79BE7222" w:rsidR="00851E6B" w:rsidRDefault="00931CB3" w:rsidP="00AB7C13">
      <w:pPr>
        <w:pStyle w:val="Paragraph"/>
      </w:pPr>
      <w:r>
        <w:t>[insert code here]</w:t>
      </w:r>
    </w:p>
    <w:p w14:paraId="42CAF9B3" w14:textId="7F88D250" w:rsidR="00851E6B" w:rsidRDefault="00851E6B" w:rsidP="00004381">
      <w:pPr>
        <w:pStyle w:val="Heading4"/>
      </w:pPr>
      <w:proofErr w:type="spellStart"/>
      <w:r>
        <w:t>IServiceBehavior</w:t>
      </w:r>
      <w:proofErr w:type="spellEnd"/>
      <w:r>
        <w:t xml:space="preserve"> Implementation</w:t>
      </w:r>
    </w:p>
    <w:p w14:paraId="4584D884" w14:textId="3172EBE1" w:rsidR="005A11C7" w:rsidRDefault="005A11C7" w:rsidP="005A11C7">
      <w:pPr>
        <w:pStyle w:val="Heading5"/>
      </w:pPr>
      <w:r>
        <w:t>Add Binding Parameters</w:t>
      </w:r>
    </w:p>
    <w:p w14:paraId="6D3E1FBC" w14:textId="2B7513C9" w:rsidR="00851E6B" w:rsidRDefault="005A11C7" w:rsidP="00AB7C13">
      <w:pPr>
        <w:pStyle w:val="Paragraph"/>
      </w:pPr>
      <w:r w:rsidRPr="005A11C7">
        <w:t>Provides the ability to pass custom data to binding elements to support the contract implementation.</w:t>
      </w:r>
    </w:p>
    <w:p w14:paraId="45B66C06" w14:textId="77777777" w:rsidR="005A11C7" w:rsidRDefault="005A11C7" w:rsidP="005A11C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AddBindingParameters</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ServiceDescription</w:t>
      </w:r>
      <w:proofErr w:type="spellEnd"/>
      <w:r>
        <w:rPr>
          <w:rFonts w:ascii="Consolas" w:hAnsi="Consolas" w:cs="Consolas"/>
          <w:color w:val="000000"/>
          <w:sz w:val="19"/>
          <w:szCs w:val="19"/>
        </w:rPr>
        <w:t xml:space="preserve"> description, </w:t>
      </w:r>
      <w:proofErr w:type="spellStart"/>
      <w:r>
        <w:rPr>
          <w:rFonts w:ascii="Consolas" w:hAnsi="Consolas" w:cs="Consolas"/>
          <w:color w:val="000000"/>
          <w:sz w:val="19"/>
          <w:szCs w:val="19"/>
        </w:rPr>
        <w:t>ServiceHost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serviceHostBase</w:t>
      </w:r>
      <w:proofErr w:type="spellEnd"/>
      <w:r>
        <w:rPr>
          <w:rFonts w:ascii="Consolas" w:hAnsi="Consolas" w:cs="Consolas"/>
          <w:color w:val="000000"/>
          <w:sz w:val="19"/>
          <w:szCs w:val="19"/>
        </w:rPr>
        <w:t>,</w:t>
      </w:r>
    </w:p>
    <w:p w14:paraId="7E35362B" w14:textId="025AEAB7" w:rsidR="00851E6B" w:rsidRDefault="005A11C7" w:rsidP="005A11C7">
      <w:pPr>
        <w:pStyle w:val="Paragraph"/>
      </w:pPr>
      <w:r>
        <w:rPr>
          <w:rFonts w:ascii="Consolas" w:hAnsi="Consolas" w:cs="Consolas"/>
          <w:color w:val="000000"/>
          <w:sz w:val="19"/>
          <w:szCs w:val="19"/>
        </w:rPr>
        <w:t xml:space="preserve">            Collection&lt;</w:t>
      </w:r>
      <w:proofErr w:type="spellStart"/>
      <w:r>
        <w:rPr>
          <w:rFonts w:ascii="Consolas" w:hAnsi="Consolas" w:cs="Consolas"/>
          <w:color w:val="000000"/>
          <w:sz w:val="19"/>
          <w:szCs w:val="19"/>
        </w:rPr>
        <w:t>ServiceEndpoint</w:t>
      </w:r>
      <w:proofErr w:type="spellEnd"/>
      <w:r>
        <w:rPr>
          <w:rFonts w:ascii="Consolas" w:hAnsi="Consolas" w:cs="Consolas"/>
          <w:color w:val="000000"/>
          <w:sz w:val="19"/>
          <w:szCs w:val="19"/>
        </w:rPr>
        <w:t xml:space="preserve">&gt; endpoints, </w:t>
      </w:r>
      <w:proofErr w:type="spellStart"/>
      <w:r>
        <w:rPr>
          <w:rFonts w:ascii="Consolas" w:hAnsi="Consolas" w:cs="Consolas"/>
          <w:color w:val="000000"/>
          <w:sz w:val="19"/>
          <w:szCs w:val="19"/>
        </w:rPr>
        <w:t>BindingParameterCollection</w:t>
      </w:r>
      <w:proofErr w:type="spellEnd"/>
      <w:r>
        <w:rPr>
          <w:rFonts w:ascii="Consolas" w:hAnsi="Consolas" w:cs="Consolas"/>
          <w:color w:val="000000"/>
          <w:sz w:val="19"/>
          <w:szCs w:val="19"/>
        </w:rPr>
        <w:t xml:space="preserve"> parameters)</w:t>
      </w:r>
    </w:p>
    <w:p w14:paraId="39F60B48" w14:textId="77777777" w:rsidR="005A11C7" w:rsidRPr="00A45718" w:rsidRDefault="005A11C7" w:rsidP="005A11C7">
      <w:pPr>
        <w:pStyle w:val="Paragraph"/>
      </w:pPr>
      <w:r w:rsidRPr="00A45718">
        <w:t xml:space="preserve">This method functionality was not implemented in this simple demo project. </w:t>
      </w:r>
    </w:p>
    <w:p w14:paraId="24AA5E78" w14:textId="41D32E1F" w:rsidR="006F3BBC" w:rsidRPr="00A45718" w:rsidRDefault="006F3BBC" w:rsidP="006F3BBC">
      <w:pPr>
        <w:pStyle w:val="Heading5"/>
      </w:pPr>
      <w:r>
        <w:t>Apply Dispatch Behavior</w:t>
      </w:r>
    </w:p>
    <w:p w14:paraId="79E5CA2B" w14:textId="2E85B6F1" w:rsidR="00410F98" w:rsidRDefault="006F3BBC" w:rsidP="006F3BBC">
      <w:pPr>
        <w:pStyle w:val="Paragraph"/>
      </w:pPr>
      <w:r>
        <w:t xml:space="preserve">This interface method provides the ability to change run-time property values or insert custom extension objects such as error handlers, message or parameter interceptors, security extensions, and other custom extension objects. </w:t>
      </w:r>
      <w:r w:rsidR="00410F98">
        <w:t>This project uses this method to apply a custom error handler (</w:t>
      </w:r>
      <w:proofErr w:type="spellStart"/>
      <w:r w:rsidR="00410F98" w:rsidRPr="00D61B3B">
        <w:rPr>
          <w:i/>
          <w:iCs/>
        </w:rPr>
        <w:t>IErrorHandler</w:t>
      </w:r>
      <w:proofErr w:type="spellEnd"/>
      <w:r w:rsidR="00410F98">
        <w:t xml:space="preserve">) object to every open Channel used by the client to connect to service. </w:t>
      </w:r>
      <w:r w:rsidR="00D61B3B">
        <w:t>Basically,</w:t>
      </w:r>
      <w:r w:rsidR="00410F98">
        <w:t xml:space="preserve"> when the client calls the service, it spins up a new instance and attaches the error handler object to the communications channel that it is using. </w:t>
      </w:r>
    </w:p>
    <w:p w14:paraId="36F6EC60" w14:textId="5FDDE11E" w:rsidR="006F3BBC" w:rsidRDefault="006F3BBC" w:rsidP="006F3BBC">
      <w:pPr>
        <w:pStyle w:val="Paragraph"/>
      </w:pPr>
      <w:r>
        <w:lastRenderedPageBreak/>
        <w:t xml:space="preserve">This behavior can also be placed in a configuration file instead of programmatically attached as </w:t>
      </w:r>
      <w:r w:rsidR="009009E8">
        <w:t xml:space="preserve">shown </w:t>
      </w:r>
      <w:r>
        <w:t xml:space="preserve">below. See the </w:t>
      </w:r>
      <w:r w:rsidRPr="00604A23">
        <w:rPr>
          <w:i/>
          <w:iCs/>
        </w:rPr>
        <w:t>App</w:t>
      </w:r>
      <w:r w:rsidR="00604A23">
        <w:rPr>
          <w:i/>
          <w:iCs/>
        </w:rPr>
        <w:t>lication Configuration</w:t>
      </w:r>
      <w:r>
        <w:t xml:space="preserve"> </w:t>
      </w:r>
      <w:r w:rsidR="00604A23">
        <w:t xml:space="preserve">section </w:t>
      </w:r>
      <w:r>
        <w:t xml:space="preserve">for </w:t>
      </w:r>
      <w:r w:rsidR="009009E8">
        <w:t>the code</w:t>
      </w:r>
      <w:r>
        <w:t xml:space="preserve"> example</w:t>
      </w:r>
      <w:r w:rsidR="009009E8">
        <w:t xml:space="preserve"> (which is currently commented out)</w:t>
      </w:r>
      <w:r>
        <w:t xml:space="preserve"> of</w:t>
      </w:r>
      <w:r w:rsidR="00604A23">
        <w:t xml:space="preserve"> </w:t>
      </w:r>
      <w:r>
        <w:t xml:space="preserve">using the configuration approach to attaching </w:t>
      </w:r>
      <w:r w:rsidR="009009E8">
        <w:t>an</w:t>
      </w:r>
      <w:r>
        <w:t xml:space="preserve"> error handler to the service behavior.</w:t>
      </w:r>
      <w:r w:rsidR="00356F1C">
        <w:t xml:space="preserve"> However, it is a </w:t>
      </w:r>
      <w:r w:rsidR="00B6244F">
        <w:t>good</w:t>
      </w:r>
      <w:r w:rsidR="00356F1C">
        <w:t xml:space="preserve"> practice to keep the error handler implemented programmatically versus in the application configuration file.</w:t>
      </w:r>
    </w:p>
    <w:p w14:paraId="7DB38E77" w14:textId="02E8C602" w:rsidR="00851E6B" w:rsidRPr="00C1586B" w:rsidRDefault="006F3BBC" w:rsidP="00AB7C13">
      <w:pPr>
        <w:pStyle w:val="Paragraph"/>
      </w:pPr>
      <w:r>
        <w:t>[insert code here]</w:t>
      </w:r>
    </w:p>
    <w:p w14:paraId="71EF82E2" w14:textId="0D128033" w:rsidR="00363C4F" w:rsidRDefault="00EB33F8" w:rsidP="00EB33F8">
      <w:pPr>
        <w:pStyle w:val="Heading3"/>
      </w:pPr>
      <w:r>
        <w:t xml:space="preserve">Application Configuration </w:t>
      </w:r>
      <w:proofErr w:type="spellStart"/>
      <w:r>
        <w:t>App.Config</w:t>
      </w:r>
      <w:proofErr w:type="spellEnd"/>
    </w:p>
    <w:p w14:paraId="16959A32" w14:textId="0A21A252" w:rsidR="00C035CB" w:rsidRDefault="00EB33F8" w:rsidP="00FB1694">
      <w:pPr>
        <w:pStyle w:val="Paragraph"/>
      </w:pPr>
      <w:r>
        <w:t>T</w:t>
      </w:r>
      <w:r w:rsidR="00D44695">
        <w:t xml:space="preserve">he application configuration </w:t>
      </w:r>
      <w:r w:rsidR="00107661">
        <w:t>simply</w:t>
      </w:r>
      <w:r w:rsidR="00D44695">
        <w:t xml:space="preserve"> sets up the service model configuration including the endpoint, interface contract name, protocol, and the base address for this demo. </w:t>
      </w:r>
      <w:r w:rsidR="0090367F">
        <w:t xml:space="preserve">This configuration </w:t>
      </w:r>
      <w:r w:rsidR="0090367F" w:rsidRPr="0090367F">
        <w:rPr>
          <w:i/>
          <w:iCs/>
        </w:rPr>
        <w:t xml:space="preserve">must be </w:t>
      </w:r>
      <w:r w:rsidR="0090367F">
        <w:rPr>
          <w:i/>
          <w:iCs/>
        </w:rPr>
        <w:t xml:space="preserve">included </w:t>
      </w:r>
      <w:r w:rsidR="0090367F" w:rsidRPr="0090367F">
        <w:rPr>
          <w:i/>
          <w:iCs/>
        </w:rPr>
        <w:t>where the application is hosted</w:t>
      </w:r>
      <w:r w:rsidR="0090367F">
        <w:t xml:space="preserve"> </w:t>
      </w:r>
      <w:r w:rsidR="0090367F" w:rsidRPr="0090367F">
        <w:rPr>
          <w:i/>
          <w:iCs/>
        </w:rPr>
        <w:t>(run)</w:t>
      </w:r>
      <w:r w:rsidR="0090367F">
        <w:t xml:space="preserve"> (see next section) and is displayed in this service class library project for reference. </w:t>
      </w:r>
      <w:r w:rsidR="00D44695">
        <w:t xml:space="preserve">The code is available on GitHub </w:t>
      </w:r>
      <w:r w:rsidR="00AC3980">
        <w:t>[</w:t>
      </w:r>
      <w:r w:rsidR="00D44695">
        <w:t>here</w:t>
      </w:r>
      <w:r w:rsidR="00AC3980">
        <w:t>]</w:t>
      </w:r>
      <w:r w:rsidR="00D44695">
        <w:t>.</w:t>
      </w:r>
    </w:p>
    <w:p w14:paraId="193C4D27" w14:textId="1F403F4A" w:rsidR="003C5D00" w:rsidRDefault="00CA6CF6" w:rsidP="003C5D00">
      <w:pPr>
        <w:pStyle w:val="Heading2"/>
      </w:pPr>
      <w:r>
        <w:t>Math</w:t>
      </w:r>
      <w:r w:rsidR="003C5D00">
        <w:t xml:space="preserve"> Service Host (</w:t>
      </w:r>
      <w:proofErr w:type="spellStart"/>
      <w:r w:rsidR="00F3300E">
        <w:t>Service</w:t>
      </w:r>
      <w:r w:rsidR="003C5D00">
        <w:t>Host</w:t>
      </w:r>
      <w:proofErr w:type="spellEnd"/>
      <w:r w:rsidR="003C5D00">
        <w:t>)</w:t>
      </w:r>
    </w:p>
    <w:p w14:paraId="77AA25C2" w14:textId="74B7E831" w:rsidR="009E631E" w:rsidRDefault="00CA6CF6" w:rsidP="00FB1694">
      <w:pPr>
        <w:pStyle w:val="Paragraph"/>
      </w:pPr>
      <w:r>
        <w:rPr>
          <w:noProof/>
        </w:rPr>
        <w:drawing>
          <wp:inline distT="0" distB="0" distL="0" distR="0" wp14:anchorId="4E53A433" wp14:editId="17C6F469">
            <wp:extent cx="3790950" cy="762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ervicehost.jpg"/>
                    <pic:cNvPicPr/>
                  </pic:nvPicPr>
                  <pic:blipFill>
                    <a:blip r:embed="rId10">
                      <a:extLst>
                        <a:ext uri="{28A0092B-C50C-407E-A947-70E740481C1C}">
                          <a14:useLocalDpi xmlns:a14="http://schemas.microsoft.com/office/drawing/2010/main" val="0"/>
                        </a:ext>
                      </a:extLst>
                    </a:blip>
                    <a:stretch>
                      <a:fillRect/>
                    </a:stretch>
                  </pic:blipFill>
                  <pic:spPr>
                    <a:xfrm>
                      <a:off x="0" y="0"/>
                      <a:ext cx="3790950" cy="762000"/>
                    </a:xfrm>
                    <a:prstGeom prst="rect">
                      <a:avLst/>
                    </a:prstGeom>
                  </pic:spPr>
                </pic:pic>
              </a:graphicData>
            </a:graphic>
          </wp:inline>
        </w:drawing>
      </w:r>
    </w:p>
    <w:p w14:paraId="76493615" w14:textId="5C8E9112" w:rsidR="003C5D00" w:rsidRDefault="000D39F2" w:rsidP="00FB1694">
      <w:pPr>
        <w:pStyle w:val="Paragraph"/>
      </w:pPr>
      <w:r>
        <w:t xml:space="preserve">The </w:t>
      </w:r>
      <w:proofErr w:type="spellStart"/>
      <w:r w:rsidR="00F3300E">
        <w:rPr>
          <w:i/>
          <w:iCs/>
        </w:rPr>
        <w:t>Service</w:t>
      </w:r>
      <w:r w:rsidRPr="00DC1BCD">
        <w:rPr>
          <w:i/>
          <w:iCs/>
        </w:rPr>
        <w:t>Host</w:t>
      </w:r>
      <w:proofErr w:type="spellEnd"/>
      <w:r>
        <w:t xml:space="preserve"> project is a simple console application responsible for starting, managing, and stopping the </w:t>
      </w:r>
      <w:r w:rsidR="00CA6CF6">
        <w:t>Math</w:t>
      </w:r>
      <w:r>
        <w:t xml:space="preserve"> service.</w:t>
      </w:r>
      <w:r w:rsidR="00DC1BCD">
        <w:t xml:space="preserve"> This demo hosts the service using </w:t>
      </w:r>
      <w:r w:rsidR="00CA6CF6" w:rsidRPr="00CA6CF6">
        <w:t xml:space="preserve">dual binding </w:t>
      </w:r>
      <w:r w:rsidR="00876D29">
        <w:t>“</w:t>
      </w:r>
      <w:proofErr w:type="spellStart"/>
      <w:r w:rsidR="00876D29">
        <w:rPr>
          <w:rFonts w:ascii="Consolas" w:hAnsi="Consolas" w:cs="Consolas"/>
          <w:color w:val="0000FF"/>
          <w:sz w:val="19"/>
          <w:szCs w:val="19"/>
        </w:rPr>
        <w:t>wsDualHttpBinding</w:t>
      </w:r>
      <w:proofErr w:type="spellEnd"/>
      <w:r w:rsidR="00876D29">
        <w:t xml:space="preserve">” </w:t>
      </w:r>
      <w:r w:rsidR="00CA6CF6">
        <w:t xml:space="preserve">protocol </w:t>
      </w:r>
      <w:r w:rsidR="00CA6CF6" w:rsidRPr="00CA6CF6">
        <w:t>for duplex binding so the caller can receive faults</w:t>
      </w:r>
      <w:r w:rsidR="00DC1BCD">
        <w:t xml:space="preserve"> protocol on a custom port address as described in the application configuration file.</w:t>
      </w:r>
      <w:r>
        <w:t xml:space="preserve">  </w:t>
      </w:r>
      <w:r w:rsidR="003C5D00">
        <w:t xml:space="preserve">The code is available on GitHub [here]. </w:t>
      </w:r>
    </w:p>
    <w:p w14:paraId="53AB75C1" w14:textId="74837350" w:rsidR="003C5D00" w:rsidRDefault="003C5D00" w:rsidP="003C5D00">
      <w:pPr>
        <w:pStyle w:val="Heading3"/>
      </w:pPr>
      <w:r>
        <w:t>Main Program</w:t>
      </w:r>
    </w:p>
    <w:p w14:paraId="71EBAE15" w14:textId="482A4827" w:rsidR="003C5D00" w:rsidRDefault="00D40CC5" w:rsidP="00FB1694">
      <w:pPr>
        <w:pStyle w:val="Paragraph"/>
      </w:pPr>
      <w:r>
        <w:t xml:space="preserve">The main program is the entry point for the service host application. It creates a </w:t>
      </w:r>
      <w:proofErr w:type="spellStart"/>
      <w:r>
        <w:t>ServiceHost</w:t>
      </w:r>
      <w:proofErr w:type="spellEnd"/>
      <w:r>
        <w:t xml:space="preserve"> object of type described in the </w:t>
      </w:r>
      <w:proofErr w:type="spellStart"/>
      <w:r w:rsidRPr="00D40CC5">
        <w:rPr>
          <w:i/>
          <w:iCs/>
        </w:rPr>
        <w:t>ServiceLibrary</w:t>
      </w:r>
      <w:proofErr w:type="spellEnd"/>
      <w:r>
        <w:t xml:space="preserve">, opens the host up for connections, and waits for the user to manually close the service (pressing enter in the console window). </w:t>
      </w:r>
    </w:p>
    <w:p w14:paraId="2EC2F802" w14:textId="12A03384" w:rsidR="00D40CC5" w:rsidRDefault="00D40CC5" w:rsidP="00FB1694">
      <w:pPr>
        <w:pStyle w:val="Paragraph"/>
      </w:pPr>
      <w:r>
        <w:t>[insert code here]</w:t>
      </w:r>
    </w:p>
    <w:p w14:paraId="7B373A8C" w14:textId="77777777" w:rsidR="00C035CB" w:rsidRDefault="00C035CB" w:rsidP="00C035CB">
      <w:pPr>
        <w:pStyle w:val="Heading3"/>
      </w:pPr>
      <w:r>
        <w:t xml:space="preserve">Application Configuration </w:t>
      </w:r>
      <w:proofErr w:type="spellStart"/>
      <w:r>
        <w:t>App.Config</w:t>
      </w:r>
      <w:proofErr w:type="spellEnd"/>
    </w:p>
    <w:p w14:paraId="7B242CCB" w14:textId="12510C58" w:rsidR="00667937" w:rsidRDefault="00C035CB" w:rsidP="00FB1694">
      <w:pPr>
        <w:pStyle w:val="Paragraph"/>
      </w:pPr>
      <w:r>
        <w:t>The application configuration simple sets up the service model configuration including the endpoint, interface contract name, protocol, and the base address for this demo. The code is available on GitHub [here].</w:t>
      </w:r>
    </w:p>
    <w:p w14:paraId="0BAEA881" w14:textId="77777777" w:rsidR="00D40CC5" w:rsidRPr="00C1586B" w:rsidRDefault="00D40CC5" w:rsidP="00D40CC5">
      <w:pPr>
        <w:pStyle w:val="Paragraph"/>
      </w:pPr>
      <w:r>
        <w:t>[insert code here]</w:t>
      </w:r>
    </w:p>
    <w:p w14:paraId="3C80AB3A" w14:textId="27CBE0F8" w:rsidR="00AD0EC6" w:rsidRDefault="004A219A" w:rsidP="007F0E62">
      <w:pPr>
        <w:pStyle w:val="Heading2"/>
      </w:pPr>
      <w:r>
        <w:lastRenderedPageBreak/>
        <w:t xml:space="preserve">Client “Tester to Service” </w:t>
      </w:r>
      <w:r w:rsidR="005C0D77">
        <w:t>Windows Form</w:t>
      </w:r>
      <w:r>
        <w:t xml:space="preserve"> Application</w:t>
      </w:r>
    </w:p>
    <w:p w14:paraId="34FDDB2A" w14:textId="19193937" w:rsidR="005E0E6E" w:rsidRDefault="00D61B3B" w:rsidP="00047A66">
      <w:pPr>
        <w:pStyle w:val="Paragraph"/>
      </w:pPr>
      <w:r>
        <w:rPr>
          <w:noProof/>
        </w:rPr>
        <w:drawing>
          <wp:inline distT="0" distB="0" distL="0" distR="0" wp14:anchorId="77B4C27A" wp14:editId="46B952D8">
            <wp:extent cx="3790950" cy="3714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jpg"/>
                    <pic:cNvPicPr/>
                  </pic:nvPicPr>
                  <pic:blipFill>
                    <a:blip r:embed="rId11">
                      <a:extLst>
                        <a:ext uri="{28A0092B-C50C-407E-A947-70E740481C1C}">
                          <a14:useLocalDpi xmlns:a14="http://schemas.microsoft.com/office/drawing/2010/main" val="0"/>
                        </a:ext>
                      </a:extLst>
                    </a:blip>
                    <a:stretch>
                      <a:fillRect/>
                    </a:stretch>
                  </pic:blipFill>
                  <pic:spPr>
                    <a:xfrm>
                      <a:off x="0" y="0"/>
                      <a:ext cx="3790950" cy="3714750"/>
                    </a:xfrm>
                    <a:prstGeom prst="rect">
                      <a:avLst/>
                    </a:prstGeom>
                  </pic:spPr>
                </pic:pic>
              </a:graphicData>
            </a:graphic>
          </wp:inline>
        </w:drawing>
      </w:r>
    </w:p>
    <w:p w14:paraId="3A3F1371" w14:textId="7848550B" w:rsidR="00047A66" w:rsidRDefault="00E63202" w:rsidP="00047A66">
      <w:pPr>
        <w:pStyle w:val="Paragraph"/>
      </w:pPr>
      <w:r>
        <w:t xml:space="preserve">The client “tester to service” is a simple </w:t>
      </w:r>
      <w:r w:rsidR="005C0D77">
        <w:t>windows form</w:t>
      </w:r>
      <w:r>
        <w:t xml:space="preserve"> application project in the same solution that connects to the </w:t>
      </w:r>
      <w:r w:rsidR="00927DC9">
        <w:t>“</w:t>
      </w:r>
      <w:r w:rsidR="00D61B3B">
        <w:t>Math</w:t>
      </w:r>
      <w:r w:rsidR="00470603">
        <w:t xml:space="preserve"> Service</w:t>
      </w:r>
      <w:r w:rsidR="00927DC9">
        <w:t>”</w:t>
      </w:r>
      <w:r>
        <w:t xml:space="preserve"> by use of a </w:t>
      </w:r>
      <w:r w:rsidR="00265FB9">
        <w:t xml:space="preserve">ChannelFactory </w:t>
      </w:r>
      <w:r>
        <w:t>proxy</w:t>
      </w:r>
      <w:r w:rsidR="007B2735">
        <w:t xml:space="preserve"> to a specified service name that is defined in the client application configuration</w:t>
      </w:r>
      <w:r>
        <w:t xml:space="preserve">. The client program will use this proxy to test </w:t>
      </w:r>
      <w:r w:rsidR="007B2735">
        <w:t>the</w:t>
      </w:r>
      <w:r>
        <w:t xml:space="preserve"> OperationContract or method</w:t>
      </w:r>
      <w:r w:rsidR="00A578CC">
        <w:t>s</w:t>
      </w:r>
      <w:r>
        <w:t xml:space="preserve"> available in the ServiceContract and return the results to the user on the </w:t>
      </w:r>
      <w:r w:rsidR="005C0D77">
        <w:t>form</w:t>
      </w:r>
      <w:r>
        <w:t xml:space="preserve"> window. </w:t>
      </w:r>
    </w:p>
    <w:p w14:paraId="0A327A1A" w14:textId="29D88EA2" w:rsidR="00232850" w:rsidRDefault="00232850" w:rsidP="00047A66">
      <w:pPr>
        <w:pStyle w:val="Paragraph"/>
      </w:pPr>
      <w:r>
        <w:t xml:space="preserve">The client application shares and references the “Shared Library” – a class library project. </w:t>
      </w:r>
      <w:r w:rsidR="00A578CC">
        <w:t>I</w:t>
      </w:r>
      <w:r>
        <w:t xml:space="preserve">t has access to the </w:t>
      </w:r>
      <w:r w:rsidR="00D61B3B">
        <w:t>Service</w:t>
      </w:r>
      <w:r w:rsidR="00470603">
        <w:t xml:space="preserve"> Message</w:t>
      </w:r>
      <w:r>
        <w:t xml:space="preserve"> service interface to know exactly how it </w:t>
      </w:r>
      <w:r w:rsidR="00A578CC">
        <w:t xml:space="preserve">can </w:t>
      </w:r>
      <w:r>
        <w:t xml:space="preserve">consume the service with the help of a ChannelFactory proxy (discussed in the next section). </w:t>
      </w:r>
      <w:r w:rsidR="0032348E">
        <w:t xml:space="preserve">The project code is available on GitHub </w:t>
      </w:r>
      <w:r w:rsidR="00CD7EA0">
        <w:t>[</w:t>
      </w:r>
      <w:r w:rsidR="0032348E">
        <w:t>here</w:t>
      </w:r>
      <w:r w:rsidR="00CD7EA0">
        <w:t>]</w:t>
      </w:r>
      <w:r w:rsidR="0032348E">
        <w:t>.</w:t>
      </w:r>
    </w:p>
    <w:p w14:paraId="471E5C48" w14:textId="22613B09" w:rsidR="00CD7EA0" w:rsidRDefault="00CD7EA0" w:rsidP="00CD7EA0">
      <w:pPr>
        <w:pStyle w:val="Heading3"/>
      </w:pPr>
      <w:r>
        <w:t>Features</w:t>
      </w:r>
    </w:p>
    <w:p w14:paraId="07228138" w14:textId="793E30AE" w:rsidR="00CD7EA0" w:rsidRDefault="00CD7EA0" w:rsidP="00047A66">
      <w:pPr>
        <w:pStyle w:val="Paragraph"/>
      </w:pPr>
      <w:r>
        <w:t xml:space="preserve">The client application was meant to only demonstrate consumption of the </w:t>
      </w:r>
      <w:r w:rsidR="00B11864">
        <w:t>Math</w:t>
      </w:r>
      <w:r w:rsidR="00470603">
        <w:t xml:space="preserve"> Message</w:t>
      </w:r>
      <w:r>
        <w:t xml:space="preserve"> service</w:t>
      </w:r>
      <w:r w:rsidR="00B11864">
        <w:t xml:space="preserve"> and receive errors, so this client </w:t>
      </w:r>
      <w:r>
        <w:t xml:space="preserve">has limited scope of features. </w:t>
      </w:r>
      <w:r w:rsidR="00B11864">
        <w:t xml:space="preserve">The math calculations are not done on the client, but on the service, in order to demo the error handle features. </w:t>
      </w:r>
      <w:r>
        <w:t>Some of the client application features are:</w:t>
      </w:r>
    </w:p>
    <w:p w14:paraId="0A5B468C" w14:textId="02BAB229" w:rsidR="00470603" w:rsidRDefault="00B558F9" w:rsidP="007C7996">
      <w:pPr>
        <w:pStyle w:val="Heading4"/>
      </w:pPr>
      <w:r>
        <w:t>Simple UI Design</w:t>
      </w:r>
    </w:p>
    <w:p w14:paraId="4F5192B4" w14:textId="61A25D8F" w:rsidR="00B558F9" w:rsidRDefault="00B558F9" w:rsidP="00047A66">
      <w:pPr>
        <w:pStyle w:val="Paragraph"/>
      </w:pPr>
      <w:r>
        <w:t xml:space="preserve">The user interface is simplified to </w:t>
      </w:r>
      <w:r w:rsidR="00B11864">
        <w:t xml:space="preserve">do basic math calculations with the click of a button representing the operation. </w:t>
      </w:r>
    </w:p>
    <w:p w14:paraId="2DEBC570" w14:textId="3BD6A414" w:rsidR="00B558F9" w:rsidRDefault="00B558F9" w:rsidP="007C7996">
      <w:pPr>
        <w:pStyle w:val="Heading4"/>
      </w:pPr>
      <w:r>
        <w:lastRenderedPageBreak/>
        <w:t>Validation</w:t>
      </w:r>
    </w:p>
    <w:p w14:paraId="34616503" w14:textId="56E433E6" w:rsidR="00B558F9" w:rsidRDefault="00B558F9" w:rsidP="00047A66">
      <w:pPr>
        <w:pStyle w:val="Paragraph"/>
      </w:pPr>
      <w:r>
        <w:t xml:space="preserve">The client </w:t>
      </w:r>
      <w:r w:rsidR="00B11864">
        <w:t>validates the parsing of the user data entry in the text boxes, before sending the request to the Math service to process the calculation.</w:t>
      </w:r>
      <w:r>
        <w:t xml:space="preserve"> </w:t>
      </w:r>
      <w:r w:rsidR="00B11864">
        <w:t xml:space="preserve">The input is parsed to two integer data types. </w:t>
      </w:r>
    </w:p>
    <w:p w14:paraId="1B1C1229" w14:textId="53B756CB" w:rsidR="00B558F9" w:rsidRDefault="00B11864" w:rsidP="007C7996">
      <w:pPr>
        <w:pStyle w:val="Heading4"/>
      </w:pPr>
      <w:r>
        <w:t>Error Handling</w:t>
      </w:r>
    </w:p>
    <w:p w14:paraId="6D37FDE6" w14:textId="5C896D46" w:rsidR="00B558F9" w:rsidRDefault="00B558F9" w:rsidP="00047A66">
      <w:pPr>
        <w:pStyle w:val="Paragraph"/>
      </w:pPr>
      <w:r>
        <w:t xml:space="preserve">The </w:t>
      </w:r>
      <w:r w:rsidR="00B11864">
        <w:t>client catches specific (</w:t>
      </w:r>
      <w:proofErr w:type="spellStart"/>
      <w:r w:rsidR="00B11864" w:rsidRPr="008C743E">
        <w:rPr>
          <w:i/>
          <w:iCs/>
        </w:rPr>
        <w:t>DivideByZero</w:t>
      </w:r>
      <w:r w:rsidR="008C743E">
        <w:rPr>
          <w:i/>
          <w:iCs/>
        </w:rPr>
        <w:t>Fault</w:t>
      </w:r>
      <w:proofErr w:type="spellEnd"/>
      <w:r w:rsidR="00B11864">
        <w:t>) and generic faults</w:t>
      </w:r>
      <w:r w:rsidR="008C743E">
        <w:t xml:space="preserve"> (</w:t>
      </w:r>
      <w:proofErr w:type="spellStart"/>
      <w:r w:rsidR="008C743E" w:rsidRPr="008C743E">
        <w:rPr>
          <w:i/>
          <w:iCs/>
        </w:rPr>
        <w:t>GenericFaults</w:t>
      </w:r>
      <w:proofErr w:type="spellEnd"/>
      <w:r w:rsidR="008C743E">
        <w:t>)</w:t>
      </w:r>
      <w:r w:rsidR="00B11864">
        <w:t xml:space="preserve"> sent from the service before it catches </w:t>
      </w:r>
      <w:r w:rsidR="008C743E">
        <w:t xml:space="preserve">its own </w:t>
      </w:r>
      <w:r w:rsidR="00B11864">
        <w:t xml:space="preserve">exceptions. It displays the fault (error) information to the user as a message box dialog window. </w:t>
      </w:r>
    </w:p>
    <w:p w14:paraId="4A17CBE7" w14:textId="2A8A9ACC" w:rsidR="00A578CC" w:rsidRDefault="0032348E" w:rsidP="005F11A3">
      <w:pPr>
        <w:pStyle w:val="Heading3"/>
      </w:pPr>
      <w:r>
        <w:t xml:space="preserve">Form Code </w:t>
      </w:r>
    </w:p>
    <w:p w14:paraId="3D5B777C" w14:textId="4F6FA144" w:rsidR="0032348E" w:rsidRDefault="0057772B" w:rsidP="0032348E">
      <w:pPr>
        <w:pStyle w:val="Paragraph"/>
      </w:pPr>
      <w:r>
        <w:t>The code behind file is for the client tester</w:t>
      </w:r>
      <w:r w:rsidR="00EB7142">
        <w:t xml:space="preserve"> and manages the application in one file</w:t>
      </w:r>
      <w:r>
        <w:t>. A separate business logic</w:t>
      </w:r>
      <w:r w:rsidR="00EB7142">
        <w:t>/process</w:t>
      </w:r>
      <w:r>
        <w:t xml:space="preserve"> layer </w:t>
      </w:r>
      <w:r w:rsidR="00F575CC">
        <w:t>could have</w:t>
      </w:r>
      <w:r>
        <w:t xml:space="preserve"> been added but the focus of the demo was on the service </w:t>
      </w:r>
      <w:r w:rsidR="00EB7142">
        <w:t xml:space="preserve">and consumption, </w:t>
      </w:r>
      <w:r>
        <w:t xml:space="preserve">not a UI/UX design. </w:t>
      </w:r>
      <w:r w:rsidR="0032348E">
        <w:t xml:space="preserve">The code behind the form is available on GitHub </w:t>
      </w:r>
      <w:r w:rsidR="00C44A9A">
        <w:t>[</w:t>
      </w:r>
      <w:r w:rsidR="0032348E">
        <w:t>here</w:t>
      </w:r>
      <w:r w:rsidR="00C44A9A">
        <w:t>]</w:t>
      </w:r>
      <w:r w:rsidR="0032348E">
        <w:t>.</w:t>
      </w:r>
    </w:p>
    <w:p w14:paraId="6294A988" w14:textId="4F710007" w:rsidR="0057772B" w:rsidRDefault="0057772B" w:rsidP="0057772B">
      <w:pPr>
        <w:pStyle w:val="Heading4"/>
      </w:pPr>
      <w:r>
        <w:t>Fields</w:t>
      </w:r>
    </w:p>
    <w:p w14:paraId="3D1AEA81" w14:textId="7D533706" w:rsidR="0057772B" w:rsidRDefault="00DA3C32" w:rsidP="0035663B">
      <w:r>
        <w:t>Private fields allow the client to work with the following:</w:t>
      </w:r>
    </w:p>
    <w:p w14:paraId="7C72DF35" w14:textId="57AA2DF9" w:rsidR="00DA3C32" w:rsidRDefault="0035663B" w:rsidP="00DA3C32">
      <w:pPr>
        <w:pStyle w:val="ListParagraph"/>
        <w:numPr>
          <w:ilvl w:val="0"/>
          <w:numId w:val="12"/>
        </w:numPr>
      </w:pPr>
      <w:r>
        <w:t>Numbers X &amp; Y to perform the math calculation</w:t>
      </w:r>
    </w:p>
    <w:p w14:paraId="4DABA739" w14:textId="4B30FAD3" w:rsidR="00F575CC" w:rsidRDefault="0035663B" w:rsidP="00DA3C32">
      <w:pPr>
        <w:pStyle w:val="ListParagraph"/>
        <w:numPr>
          <w:ilvl w:val="0"/>
          <w:numId w:val="12"/>
        </w:numPr>
      </w:pPr>
      <w:r>
        <w:t>The result of the math calculation delivered by the service</w:t>
      </w:r>
    </w:p>
    <w:p w14:paraId="02AB127B" w14:textId="36B286BE" w:rsidR="00DA3C32" w:rsidRPr="0057772B" w:rsidRDefault="00DA3C32" w:rsidP="0057772B">
      <w:pPr>
        <w:pStyle w:val="Paragraph"/>
      </w:pPr>
      <w:r>
        <w:t>[insert code here]</w:t>
      </w:r>
    </w:p>
    <w:p w14:paraId="0D8E6F77" w14:textId="3BDB86AB" w:rsidR="0057772B" w:rsidRDefault="0057772B" w:rsidP="0057772B">
      <w:pPr>
        <w:pStyle w:val="Heading4"/>
      </w:pPr>
      <w:r>
        <w:t>Constructors</w:t>
      </w:r>
    </w:p>
    <w:p w14:paraId="6FCA17FF" w14:textId="1F5509FA" w:rsidR="0057772B" w:rsidRDefault="0035663B" w:rsidP="0057772B">
      <w:pPr>
        <w:pStyle w:val="Paragraph"/>
      </w:pPr>
      <w:r>
        <w:t xml:space="preserve">No customization was implemented for this demo project. </w:t>
      </w:r>
    </w:p>
    <w:p w14:paraId="675DA056" w14:textId="71DD0977" w:rsidR="000E0FF2" w:rsidRPr="0057772B" w:rsidRDefault="000E0FF2" w:rsidP="0057772B">
      <w:pPr>
        <w:pStyle w:val="Paragraph"/>
      </w:pPr>
      <w:r>
        <w:t>[insert code here]</w:t>
      </w:r>
    </w:p>
    <w:p w14:paraId="15470419" w14:textId="37079596" w:rsidR="0057772B" w:rsidRDefault="0057772B" w:rsidP="0057772B">
      <w:pPr>
        <w:pStyle w:val="Heading4"/>
      </w:pPr>
      <w:r>
        <w:t>Events</w:t>
      </w:r>
    </w:p>
    <w:p w14:paraId="561885FA" w14:textId="4F012618" w:rsidR="001E561A" w:rsidRDefault="0035663B" w:rsidP="001E561A">
      <w:pPr>
        <w:pStyle w:val="Heading5"/>
      </w:pPr>
      <w:r>
        <w:t>Add</w:t>
      </w:r>
      <w:r w:rsidR="001E561A">
        <w:t xml:space="preserve"> Button Click</w:t>
      </w:r>
    </w:p>
    <w:p w14:paraId="0FF65802" w14:textId="37A2A40D" w:rsidR="001E561A" w:rsidRDefault="0035663B" w:rsidP="000E3D71">
      <w:pPr>
        <w:pStyle w:val="Paragraph"/>
      </w:pPr>
      <w:r>
        <w:t xml:space="preserve">This processes the user request to add two numbers. First it calls </w:t>
      </w:r>
      <w:r w:rsidR="00E50EBF">
        <w:t>a</w:t>
      </w:r>
      <w:r>
        <w:t xml:space="preserve"> helper method to parse and validate the user data entry in the two text boxes before calling the service. The service is called and the method catches the faults from the service, its own exceptions, and displays those errors to the user. If there are no faults, the results are displayed on the main UI.</w:t>
      </w:r>
    </w:p>
    <w:p w14:paraId="5E0D2A78" w14:textId="35B0BA87" w:rsidR="001E561A" w:rsidRDefault="001E561A" w:rsidP="0057772B">
      <w:pPr>
        <w:pStyle w:val="Paragraph"/>
      </w:pPr>
      <w:r>
        <w:t>[insert code here]</w:t>
      </w:r>
    </w:p>
    <w:p w14:paraId="4544E906" w14:textId="0B8B09FC" w:rsidR="00E50EBF" w:rsidRDefault="00E50EBF" w:rsidP="00E50EBF">
      <w:pPr>
        <w:pStyle w:val="Heading5"/>
      </w:pPr>
      <w:r>
        <w:t>Subtract Button Click</w:t>
      </w:r>
    </w:p>
    <w:p w14:paraId="7FAC71D4" w14:textId="01BF40D9" w:rsidR="00E50EBF" w:rsidRDefault="00E50EBF" w:rsidP="00E50EBF">
      <w:pPr>
        <w:pStyle w:val="Paragraph"/>
      </w:pPr>
      <w:r>
        <w:t>This processes the user request to subtract two numbers. First it calls a helper method to parse and validate the user data entry in the two text boxes before calling the service. The service is called and the method catches the faults from the service, its own exceptions, and displays those errors to the user. If there are no faults, the results are displayed on the main UI.</w:t>
      </w:r>
    </w:p>
    <w:p w14:paraId="1597CC60" w14:textId="21276787" w:rsidR="00E50EBF" w:rsidRDefault="00E50EBF" w:rsidP="00E50EBF">
      <w:pPr>
        <w:pStyle w:val="Paragraph"/>
      </w:pPr>
      <w:r>
        <w:t>[insert code here]</w:t>
      </w:r>
    </w:p>
    <w:p w14:paraId="51F8C565" w14:textId="1150B655" w:rsidR="00E50EBF" w:rsidRDefault="00E50EBF" w:rsidP="00E50EBF">
      <w:pPr>
        <w:pStyle w:val="Heading5"/>
      </w:pPr>
      <w:r>
        <w:t>Multiply Button Click</w:t>
      </w:r>
    </w:p>
    <w:p w14:paraId="4FB99805" w14:textId="4DB28F39" w:rsidR="00E50EBF" w:rsidRDefault="00E50EBF" w:rsidP="00E50EBF">
      <w:pPr>
        <w:pStyle w:val="Paragraph"/>
      </w:pPr>
      <w:r>
        <w:t xml:space="preserve">This processes the user request to multiply two numbers. First it calls a helper method to parse and validate the user data entry in the two text boxes before calling the service. The service is </w:t>
      </w:r>
      <w:r>
        <w:lastRenderedPageBreak/>
        <w:t>called and the method catches the faults from the service, its own exceptions, and displays those errors to the user. If there are no faults, the results are displayed on the main UI.</w:t>
      </w:r>
    </w:p>
    <w:p w14:paraId="1E09D9FA" w14:textId="77777777" w:rsidR="00E50EBF" w:rsidRDefault="00E50EBF" w:rsidP="00E50EBF">
      <w:pPr>
        <w:pStyle w:val="Paragraph"/>
      </w:pPr>
      <w:r>
        <w:t>[insert code here]</w:t>
      </w:r>
    </w:p>
    <w:p w14:paraId="562D567F" w14:textId="207D519C" w:rsidR="00E50EBF" w:rsidRDefault="00E50EBF" w:rsidP="00E50EBF">
      <w:pPr>
        <w:pStyle w:val="Heading5"/>
      </w:pPr>
      <w:r>
        <w:t>Divide Button Click</w:t>
      </w:r>
    </w:p>
    <w:p w14:paraId="245C2958" w14:textId="3C1AFD53" w:rsidR="00E50EBF" w:rsidRDefault="00E50EBF" w:rsidP="00E50EBF">
      <w:pPr>
        <w:pStyle w:val="Paragraph"/>
      </w:pPr>
      <w:r>
        <w:t>This processes the user request to divide two numbers. First it calls a helper method to parse and validate the user data entry in the two text boxes before calling the service. The service is called and the method catches the faults from the service, its own exceptions, and displays those errors to the user. If there are no faults, the results are displayed on the main UI.</w:t>
      </w:r>
    </w:p>
    <w:p w14:paraId="7EAADB53" w14:textId="77777777" w:rsidR="00E50EBF" w:rsidRDefault="00E50EBF" w:rsidP="00E50EBF">
      <w:pPr>
        <w:pStyle w:val="Paragraph"/>
      </w:pPr>
      <w:r>
        <w:t>[insert code here]</w:t>
      </w:r>
    </w:p>
    <w:p w14:paraId="1AA2090E" w14:textId="088A9329" w:rsidR="0057772B" w:rsidRDefault="0057772B" w:rsidP="0057772B">
      <w:pPr>
        <w:pStyle w:val="Heading4"/>
      </w:pPr>
      <w:r>
        <w:t>Methods</w:t>
      </w:r>
    </w:p>
    <w:p w14:paraId="4033C5BD" w14:textId="1B9565E0" w:rsidR="0057772B" w:rsidRDefault="003C5534" w:rsidP="00277183">
      <w:pPr>
        <w:pStyle w:val="Heading5"/>
      </w:pPr>
      <w:proofErr w:type="spellStart"/>
      <w:r w:rsidRPr="003C5534">
        <w:t>ValidateParseDataEntry</w:t>
      </w:r>
      <w:proofErr w:type="spellEnd"/>
    </w:p>
    <w:p w14:paraId="6DEF4EAC" w14:textId="31E2CCA8" w:rsidR="00277183" w:rsidRDefault="003C5534" w:rsidP="00277183">
      <w:pPr>
        <w:pStyle w:val="Paragraph"/>
      </w:pPr>
      <w:r>
        <w:t>Validates the user input and parses the data to the integer type.</w:t>
      </w:r>
    </w:p>
    <w:p w14:paraId="39BB9FD4" w14:textId="65022CF6" w:rsidR="00277183" w:rsidRDefault="00277183" w:rsidP="0057772B">
      <w:pPr>
        <w:pStyle w:val="Paragraph"/>
      </w:pPr>
      <w:r>
        <w:t xml:space="preserve">[insert code here] </w:t>
      </w:r>
    </w:p>
    <w:p w14:paraId="7201EA39" w14:textId="5D757551" w:rsidR="00277183" w:rsidRDefault="003C5534" w:rsidP="00277183">
      <w:pPr>
        <w:pStyle w:val="Heading5"/>
      </w:pPr>
      <w:proofErr w:type="spellStart"/>
      <w:r>
        <w:t>UpdateResult</w:t>
      </w:r>
      <w:proofErr w:type="spellEnd"/>
    </w:p>
    <w:p w14:paraId="02E3F92F" w14:textId="7E228D8C" w:rsidR="003C5534" w:rsidRDefault="003C5534" w:rsidP="001B1A32">
      <w:pPr>
        <w:pStyle w:val="Paragraph"/>
      </w:pPr>
      <w:r w:rsidRPr="003C5534">
        <w:t>Updates the Math calculation result on the UI</w:t>
      </w:r>
      <w:r>
        <w:t>.</w:t>
      </w:r>
      <w:r w:rsidRPr="003C5534">
        <w:t xml:space="preserve"> </w:t>
      </w:r>
    </w:p>
    <w:p w14:paraId="791B3A26" w14:textId="3283BC85" w:rsidR="001B1A32" w:rsidRDefault="00662FFC" w:rsidP="001B1A32">
      <w:pPr>
        <w:pStyle w:val="Paragraph"/>
      </w:pPr>
      <w:r>
        <w:t xml:space="preserve">[insert code here] </w:t>
      </w:r>
    </w:p>
    <w:p w14:paraId="1E613B5D" w14:textId="6992C23F" w:rsidR="00047A66" w:rsidRPr="00047A66" w:rsidRDefault="00E55413" w:rsidP="0090273D">
      <w:pPr>
        <w:pStyle w:val="Heading3"/>
      </w:pPr>
      <w:r>
        <w:t xml:space="preserve">ChannelFactory </w:t>
      </w:r>
      <w:r w:rsidR="008D43FF">
        <w:t xml:space="preserve">Proxy </w:t>
      </w:r>
      <w:r>
        <w:t>and Application Configuration</w:t>
      </w:r>
    </w:p>
    <w:p w14:paraId="214879A2" w14:textId="780E2FB3" w:rsidR="00047A66" w:rsidRDefault="00712CFD" w:rsidP="00047A66">
      <w:pPr>
        <w:pStyle w:val="Paragraph"/>
      </w:pPr>
      <w:r>
        <w:t>The application configuration file (</w:t>
      </w:r>
      <w:proofErr w:type="spellStart"/>
      <w:r>
        <w:t>App.config</w:t>
      </w:r>
      <w:proofErr w:type="spellEnd"/>
      <w:r>
        <w:t>) specifies the service endpoint address, binding, and contract information</w:t>
      </w:r>
      <w:r w:rsidR="00831F62">
        <w:t xml:space="preserve"> for the client to create a proxy and connect</w:t>
      </w:r>
      <w:r>
        <w:t xml:space="preserve">. The </w:t>
      </w:r>
      <w:r w:rsidR="00831F62">
        <w:t xml:space="preserve">service </w:t>
      </w:r>
      <w:r>
        <w:t xml:space="preserve">contract </w:t>
      </w:r>
      <w:r w:rsidR="00831F62">
        <w:t xml:space="preserve">information </w:t>
      </w:r>
      <w:r>
        <w:t xml:space="preserve">is in the Shared Class Library that has the service interface. </w:t>
      </w:r>
      <w:r w:rsidR="00606A82">
        <w:t xml:space="preserve">Note: The protocol needs to be dual binding so that the client can receive the faults from the service. </w:t>
      </w:r>
      <w:r w:rsidR="00A62CB4">
        <w:t xml:space="preserve">The code is available on GitHub </w:t>
      </w:r>
      <w:r w:rsidR="007D6F99">
        <w:t>[</w:t>
      </w:r>
      <w:r w:rsidR="00A62CB4">
        <w:t>here</w:t>
      </w:r>
      <w:r w:rsidR="007D6F99">
        <w:t>]</w:t>
      </w:r>
      <w:r w:rsidR="00A62CB4">
        <w:t>.</w:t>
      </w:r>
    </w:p>
    <w:p w14:paraId="4EBF760D" w14:textId="5A9543F9" w:rsidR="00712CFD" w:rsidRDefault="00712CFD" w:rsidP="00047A66">
      <w:pPr>
        <w:pStyle w:val="Paragraph"/>
      </w:pPr>
      <w:r>
        <w:t>[insert code here]</w:t>
      </w:r>
    </w:p>
    <w:p w14:paraId="3C62FE2F" w14:textId="50A2ECAF" w:rsidR="003A621A" w:rsidRDefault="00275A73" w:rsidP="004E4C2E">
      <w:pPr>
        <w:pStyle w:val="Heading2"/>
      </w:pPr>
      <w:r>
        <w:t>D</w:t>
      </w:r>
      <w:r w:rsidR="00AD0EC6">
        <w:t>emo</w:t>
      </w:r>
    </w:p>
    <w:p w14:paraId="78A673C7" w14:textId="022BD7F4" w:rsidR="00560F42" w:rsidRDefault="00560F42" w:rsidP="00AD0EC6">
      <w:pPr>
        <w:pStyle w:val="Paragraph"/>
      </w:pPr>
      <w:r>
        <w:t>[insert video link]</w:t>
      </w:r>
    </w:p>
    <w:p w14:paraId="4E0FB74D" w14:textId="00B1092D" w:rsidR="00AD0EC6" w:rsidRDefault="00AD0EC6" w:rsidP="007F0E62">
      <w:pPr>
        <w:pStyle w:val="Heading2"/>
      </w:pPr>
      <w:r>
        <w:t>Code</w:t>
      </w:r>
    </w:p>
    <w:p w14:paraId="7938E7BE" w14:textId="1421263B" w:rsidR="00AD0EC6" w:rsidRDefault="00EC7668" w:rsidP="00AD0EC6">
      <w:pPr>
        <w:pStyle w:val="Paragraph"/>
      </w:pPr>
      <w:r w:rsidRPr="00EC7668">
        <w:t xml:space="preserve">The entire project code repository is available on GitHub </w:t>
      </w:r>
      <w:r w:rsidR="00560F42">
        <w:t>[</w:t>
      </w:r>
      <w:r w:rsidRPr="00EC7668">
        <w:t>here</w:t>
      </w:r>
      <w:r w:rsidR="00560F42">
        <w:t>]</w:t>
      </w:r>
      <w:r w:rsidRPr="00EC7668">
        <w:t>.</w:t>
      </w:r>
    </w:p>
    <w:sectPr w:rsidR="00AD0E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771A88"/>
    <w:multiLevelType w:val="hybridMultilevel"/>
    <w:tmpl w:val="F3FEF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3621C"/>
    <w:multiLevelType w:val="hybridMultilevel"/>
    <w:tmpl w:val="275A0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C80210"/>
    <w:multiLevelType w:val="hybridMultilevel"/>
    <w:tmpl w:val="7CA68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F6978DF"/>
    <w:multiLevelType w:val="hybridMultilevel"/>
    <w:tmpl w:val="A7E46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4B52BB"/>
    <w:multiLevelType w:val="hybridMultilevel"/>
    <w:tmpl w:val="C8A87DF0"/>
    <w:lvl w:ilvl="0" w:tplc="3DE00F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528DE"/>
    <w:multiLevelType w:val="hybridMultilevel"/>
    <w:tmpl w:val="EDCAF2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7D7424"/>
    <w:multiLevelType w:val="hybridMultilevel"/>
    <w:tmpl w:val="D92AB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8D3BB7"/>
    <w:multiLevelType w:val="hybridMultilevel"/>
    <w:tmpl w:val="48B0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8811B9"/>
    <w:multiLevelType w:val="hybridMultilevel"/>
    <w:tmpl w:val="40D82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98330F"/>
    <w:multiLevelType w:val="hybridMultilevel"/>
    <w:tmpl w:val="E2045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9D7304E"/>
    <w:multiLevelType w:val="hybridMultilevel"/>
    <w:tmpl w:val="C3A640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A20DA3"/>
    <w:multiLevelType w:val="hybridMultilevel"/>
    <w:tmpl w:val="A5AC1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0"/>
  </w:num>
  <w:num w:numId="4">
    <w:abstractNumId w:val="9"/>
  </w:num>
  <w:num w:numId="5">
    <w:abstractNumId w:val="1"/>
  </w:num>
  <w:num w:numId="6">
    <w:abstractNumId w:val="8"/>
  </w:num>
  <w:num w:numId="7">
    <w:abstractNumId w:val="6"/>
  </w:num>
  <w:num w:numId="8">
    <w:abstractNumId w:val="7"/>
  </w:num>
  <w:num w:numId="9">
    <w:abstractNumId w:val="11"/>
  </w:num>
  <w:num w:numId="10">
    <w:abstractNumId w:val="3"/>
  </w:num>
  <w:num w:numId="11">
    <w:abstractNumId w:val="4"/>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sTQxMDczMTMxtTBX0lEKTi0uzszPAymwrAUABLEEGSwAAAA="/>
  </w:docVars>
  <w:rsids>
    <w:rsidRoot w:val="00B075D8"/>
    <w:rsid w:val="00004160"/>
    <w:rsid w:val="00004226"/>
    <w:rsid w:val="00004381"/>
    <w:rsid w:val="00023F98"/>
    <w:rsid w:val="000245C3"/>
    <w:rsid w:val="0002505A"/>
    <w:rsid w:val="00030444"/>
    <w:rsid w:val="00031CFA"/>
    <w:rsid w:val="00033282"/>
    <w:rsid w:val="00035CBA"/>
    <w:rsid w:val="00042430"/>
    <w:rsid w:val="00043166"/>
    <w:rsid w:val="00046804"/>
    <w:rsid w:val="00047A66"/>
    <w:rsid w:val="00070741"/>
    <w:rsid w:val="00073623"/>
    <w:rsid w:val="00073C0E"/>
    <w:rsid w:val="00076C23"/>
    <w:rsid w:val="00083990"/>
    <w:rsid w:val="0008476C"/>
    <w:rsid w:val="00093689"/>
    <w:rsid w:val="00094468"/>
    <w:rsid w:val="000A6F8F"/>
    <w:rsid w:val="000A7E97"/>
    <w:rsid w:val="000B54F1"/>
    <w:rsid w:val="000C245D"/>
    <w:rsid w:val="000C4043"/>
    <w:rsid w:val="000D39F2"/>
    <w:rsid w:val="000D47FB"/>
    <w:rsid w:val="000D62AA"/>
    <w:rsid w:val="000D6F07"/>
    <w:rsid w:val="000D70D6"/>
    <w:rsid w:val="000E0FF2"/>
    <w:rsid w:val="000E3D71"/>
    <w:rsid w:val="000F1916"/>
    <w:rsid w:val="000F5B54"/>
    <w:rsid w:val="00102167"/>
    <w:rsid w:val="00107661"/>
    <w:rsid w:val="0010776E"/>
    <w:rsid w:val="00107A98"/>
    <w:rsid w:val="00112B14"/>
    <w:rsid w:val="00113C54"/>
    <w:rsid w:val="00116EAA"/>
    <w:rsid w:val="00122F73"/>
    <w:rsid w:val="00124025"/>
    <w:rsid w:val="00124B7F"/>
    <w:rsid w:val="00126932"/>
    <w:rsid w:val="001271AD"/>
    <w:rsid w:val="0012735B"/>
    <w:rsid w:val="00135708"/>
    <w:rsid w:val="001373CC"/>
    <w:rsid w:val="00141254"/>
    <w:rsid w:val="00141E0E"/>
    <w:rsid w:val="00145C44"/>
    <w:rsid w:val="00145D57"/>
    <w:rsid w:val="00146BC2"/>
    <w:rsid w:val="00153CB7"/>
    <w:rsid w:val="0015502D"/>
    <w:rsid w:val="001607BA"/>
    <w:rsid w:val="00165E1D"/>
    <w:rsid w:val="00166D2D"/>
    <w:rsid w:val="00170259"/>
    <w:rsid w:val="00173F57"/>
    <w:rsid w:val="0017569B"/>
    <w:rsid w:val="00177007"/>
    <w:rsid w:val="00183941"/>
    <w:rsid w:val="001952F4"/>
    <w:rsid w:val="001A1DB2"/>
    <w:rsid w:val="001A2DEE"/>
    <w:rsid w:val="001A3EAD"/>
    <w:rsid w:val="001A4FE7"/>
    <w:rsid w:val="001B1A32"/>
    <w:rsid w:val="001B1EF0"/>
    <w:rsid w:val="001B6A44"/>
    <w:rsid w:val="001C0DAB"/>
    <w:rsid w:val="001C5291"/>
    <w:rsid w:val="001E4C36"/>
    <w:rsid w:val="001E561A"/>
    <w:rsid w:val="001E5C2B"/>
    <w:rsid w:val="001E7B03"/>
    <w:rsid w:val="001E7FD8"/>
    <w:rsid w:val="001F5958"/>
    <w:rsid w:val="002204A7"/>
    <w:rsid w:val="00232850"/>
    <w:rsid w:val="00246A02"/>
    <w:rsid w:val="00251247"/>
    <w:rsid w:val="0025532E"/>
    <w:rsid w:val="002624F6"/>
    <w:rsid w:val="00265354"/>
    <w:rsid w:val="00265516"/>
    <w:rsid w:val="00265FB9"/>
    <w:rsid w:val="002711EB"/>
    <w:rsid w:val="0027245C"/>
    <w:rsid w:val="00275A73"/>
    <w:rsid w:val="00275FD3"/>
    <w:rsid w:val="00276BCE"/>
    <w:rsid w:val="00277183"/>
    <w:rsid w:val="00277478"/>
    <w:rsid w:val="00277FD9"/>
    <w:rsid w:val="00280CA5"/>
    <w:rsid w:val="0028201F"/>
    <w:rsid w:val="00283675"/>
    <w:rsid w:val="002A2573"/>
    <w:rsid w:val="002A2B39"/>
    <w:rsid w:val="002A2E66"/>
    <w:rsid w:val="002A776D"/>
    <w:rsid w:val="002B0ABC"/>
    <w:rsid w:val="002B2E74"/>
    <w:rsid w:val="002B607F"/>
    <w:rsid w:val="002B6271"/>
    <w:rsid w:val="002C6C73"/>
    <w:rsid w:val="002F098D"/>
    <w:rsid w:val="002F4091"/>
    <w:rsid w:val="002F5137"/>
    <w:rsid w:val="002F5BFD"/>
    <w:rsid w:val="00306843"/>
    <w:rsid w:val="003110A0"/>
    <w:rsid w:val="003124E2"/>
    <w:rsid w:val="0031741A"/>
    <w:rsid w:val="003223EF"/>
    <w:rsid w:val="0032348E"/>
    <w:rsid w:val="003320E7"/>
    <w:rsid w:val="00333797"/>
    <w:rsid w:val="00333CCE"/>
    <w:rsid w:val="00337318"/>
    <w:rsid w:val="00337C5B"/>
    <w:rsid w:val="00340873"/>
    <w:rsid w:val="00342CEF"/>
    <w:rsid w:val="0034439C"/>
    <w:rsid w:val="00345454"/>
    <w:rsid w:val="00353FD8"/>
    <w:rsid w:val="00354FE2"/>
    <w:rsid w:val="00355EE6"/>
    <w:rsid w:val="0035663B"/>
    <w:rsid w:val="00356F1C"/>
    <w:rsid w:val="00363C4F"/>
    <w:rsid w:val="00366B1C"/>
    <w:rsid w:val="003A09EF"/>
    <w:rsid w:val="003A0A7C"/>
    <w:rsid w:val="003A2AFB"/>
    <w:rsid w:val="003A61F6"/>
    <w:rsid w:val="003A621A"/>
    <w:rsid w:val="003A73AB"/>
    <w:rsid w:val="003B1300"/>
    <w:rsid w:val="003B3637"/>
    <w:rsid w:val="003B5BF2"/>
    <w:rsid w:val="003C3118"/>
    <w:rsid w:val="003C5534"/>
    <w:rsid w:val="003C5AF9"/>
    <w:rsid w:val="003C5D00"/>
    <w:rsid w:val="003D73B3"/>
    <w:rsid w:val="003F0FD1"/>
    <w:rsid w:val="003F38C6"/>
    <w:rsid w:val="0040113D"/>
    <w:rsid w:val="00402BC8"/>
    <w:rsid w:val="0040325D"/>
    <w:rsid w:val="004042A8"/>
    <w:rsid w:val="00410F98"/>
    <w:rsid w:val="0041303C"/>
    <w:rsid w:val="004224AD"/>
    <w:rsid w:val="00424712"/>
    <w:rsid w:val="00425E32"/>
    <w:rsid w:val="00425FBC"/>
    <w:rsid w:val="004270DA"/>
    <w:rsid w:val="00431534"/>
    <w:rsid w:val="00443F5C"/>
    <w:rsid w:val="004440E1"/>
    <w:rsid w:val="00455728"/>
    <w:rsid w:val="00460CA4"/>
    <w:rsid w:val="00467793"/>
    <w:rsid w:val="00470603"/>
    <w:rsid w:val="004724C3"/>
    <w:rsid w:val="00472732"/>
    <w:rsid w:val="00481AEE"/>
    <w:rsid w:val="0048774F"/>
    <w:rsid w:val="00493294"/>
    <w:rsid w:val="004942DC"/>
    <w:rsid w:val="00496EB3"/>
    <w:rsid w:val="00497764"/>
    <w:rsid w:val="004A219A"/>
    <w:rsid w:val="004A26E9"/>
    <w:rsid w:val="004A5FEC"/>
    <w:rsid w:val="004B1503"/>
    <w:rsid w:val="004B498B"/>
    <w:rsid w:val="004E02B3"/>
    <w:rsid w:val="004E4C2E"/>
    <w:rsid w:val="004F06C3"/>
    <w:rsid w:val="004F1D9A"/>
    <w:rsid w:val="005004DF"/>
    <w:rsid w:val="005013C1"/>
    <w:rsid w:val="00506C2D"/>
    <w:rsid w:val="005148CB"/>
    <w:rsid w:val="00534B61"/>
    <w:rsid w:val="0053576D"/>
    <w:rsid w:val="00540D13"/>
    <w:rsid w:val="00542060"/>
    <w:rsid w:val="0054450C"/>
    <w:rsid w:val="005517A5"/>
    <w:rsid w:val="00556587"/>
    <w:rsid w:val="00556A7B"/>
    <w:rsid w:val="00560D00"/>
    <w:rsid w:val="00560F42"/>
    <w:rsid w:val="00563615"/>
    <w:rsid w:val="00564E83"/>
    <w:rsid w:val="0057062C"/>
    <w:rsid w:val="00572B9C"/>
    <w:rsid w:val="00573186"/>
    <w:rsid w:val="0057772B"/>
    <w:rsid w:val="00587C30"/>
    <w:rsid w:val="0059221D"/>
    <w:rsid w:val="00592FE4"/>
    <w:rsid w:val="00594716"/>
    <w:rsid w:val="005968AA"/>
    <w:rsid w:val="00597624"/>
    <w:rsid w:val="005976D1"/>
    <w:rsid w:val="005A11C7"/>
    <w:rsid w:val="005A2A6A"/>
    <w:rsid w:val="005A6FD9"/>
    <w:rsid w:val="005B1402"/>
    <w:rsid w:val="005B4DFB"/>
    <w:rsid w:val="005C0D77"/>
    <w:rsid w:val="005C1DD7"/>
    <w:rsid w:val="005C48F2"/>
    <w:rsid w:val="005D5950"/>
    <w:rsid w:val="005E0E6E"/>
    <w:rsid w:val="005E377A"/>
    <w:rsid w:val="005F11A3"/>
    <w:rsid w:val="005F2975"/>
    <w:rsid w:val="00600A88"/>
    <w:rsid w:val="00601699"/>
    <w:rsid w:val="00604A23"/>
    <w:rsid w:val="00606A82"/>
    <w:rsid w:val="00615504"/>
    <w:rsid w:val="00615637"/>
    <w:rsid w:val="0062340A"/>
    <w:rsid w:val="00626D1A"/>
    <w:rsid w:val="00627639"/>
    <w:rsid w:val="006313EB"/>
    <w:rsid w:val="006345C1"/>
    <w:rsid w:val="0063750E"/>
    <w:rsid w:val="006406B6"/>
    <w:rsid w:val="00642B06"/>
    <w:rsid w:val="00643685"/>
    <w:rsid w:val="00644813"/>
    <w:rsid w:val="00645ADE"/>
    <w:rsid w:val="006517A2"/>
    <w:rsid w:val="006517BD"/>
    <w:rsid w:val="006545DC"/>
    <w:rsid w:val="00655939"/>
    <w:rsid w:val="006563ED"/>
    <w:rsid w:val="00657081"/>
    <w:rsid w:val="00657506"/>
    <w:rsid w:val="006617A3"/>
    <w:rsid w:val="00661CD0"/>
    <w:rsid w:val="00662FFC"/>
    <w:rsid w:val="00667937"/>
    <w:rsid w:val="006703F8"/>
    <w:rsid w:val="00675CD9"/>
    <w:rsid w:val="0068365E"/>
    <w:rsid w:val="00684C35"/>
    <w:rsid w:val="00694DA7"/>
    <w:rsid w:val="00697182"/>
    <w:rsid w:val="006A023F"/>
    <w:rsid w:val="006B1E26"/>
    <w:rsid w:val="006B4141"/>
    <w:rsid w:val="006D0D89"/>
    <w:rsid w:val="006D1691"/>
    <w:rsid w:val="006D36AF"/>
    <w:rsid w:val="006E1802"/>
    <w:rsid w:val="006E4C9B"/>
    <w:rsid w:val="006E6F2C"/>
    <w:rsid w:val="006E7BAA"/>
    <w:rsid w:val="006F366B"/>
    <w:rsid w:val="006F3996"/>
    <w:rsid w:val="006F3BBC"/>
    <w:rsid w:val="006F43E2"/>
    <w:rsid w:val="0070085D"/>
    <w:rsid w:val="00700C83"/>
    <w:rsid w:val="007016FE"/>
    <w:rsid w:val="00703235"/>
    <w:rsid w:val="00712CFD"/>
    <w:rsid w:val="007135DC"/>
    <w:rsid w:val="00720FFE"/>
    <w:rsid w:val="00724DEB"/>
    <w:rsid w:val="0072623F"/>
    <w:rsid w:val="00732A8F"/>
    <w:rsid w:val="00735FB8"/>
    <w:rsid w:val="00741E1E"/>
    <w:rsid w:val="00742D7F"/>
    <w:rsid w:val="00746F8E"/>
    <w:rsid w:val="0075219C"/>
    <w:rsid w:val="007554A0"/>
    <w:rsid w:val="00765610"/>
    <w:rsid w:val="007669E4"/>
    <w:rsid w:val="00766FA9"/>
    <w:rsid w:val="00773202"/>
    <w:rsid w:val="00773B5B"/>
    <w:rsid w:val="0077624E"/>
    <w:rsid w:val="00776DCC"/>
    <w:rsid w:val="00777A4D"/>
    <w:rsid w:val="0078047C"/>
    <w:rsid w:val="0078729A"/>
    <w:rsid w:val="0079068B"/>
    <w:rsid w:val="007909CB"/>
    <w:rsid w:val="007920B7"/>
    <w:rsid w:val="00792111"/>
    <w:rsid w:val="00796DE1"/>
    <w:rsid w:val="007A1EFD"/>
    <w:rsid w:val="007A2027"/>
    <w:rsid w:val="007A242B"/>
    <w:rsid w:val="007A3629"/>
    <w:rsid w:val="007B10E8"/>
    <w:rsid w:val="007B1429"/>
    <w:rsid w:val="007B2735"/>
    <w:rsid w:val="007B3F92"/>
    <w:rsid w:val="007B670E"/>
    <w:rsid w:val="007C6022"/>
    <w:rsid w:val="007C7996"/>
    <w:rsid w:val="007D3CB1"/>
    <w:rsid w:val="007D42FD"/>
    <w:rsid w:val="007D6AEE"/>
    <w:rsid w:val="007D6F99"/>
    <w:rsid w:val="007E05AF"/>
    <w:rsid w:val="007E135D"/>
    <w:rsid w:val="007E7A5F"/>
    <w:rsid w:val="007E7D02"/>
    <w:rsid w:val="007F0E62"/>
    <w:rsid w:val="007F653B"/>
    <w:rsid w:val="007F7E89"/>
    <w:rsid w:val="00801FB6"/>
    <w:rsid w:val="008063DE"/>
    <w:rsid w:val="00807ACB"/>
    <w:rsid w:val="00814B78"/>
    <w:rsid w:val="00822413"/>
    <w:rsid w:val="00827996"/>
    <w:rsid w:val="008305C3"/>
    <w:rsid w:val="0083191F"/>
    <w:rsid w:val="00831F62"/>
    <w:rsid w:val="00836691"/>
    <w:rsid w:val="0083794D"/>
    <w:rsid w:val="00837FB0"/>
    <w:rsid w:val="008466CB"/>
    <w:rsid w:val="00851E6B"/>
    <w:rsid w:val="00860F04"/>
    <w:rsid w:val="00861342"/>
    <w:rsid w:val="00866A92"/>
    <w:rsid w:val="00876D29"/>
    <w:rsid w:val="008838A9"/>
    <w:rsid w:val="0088434A"/>
    <w:rsid w:val="00884881"/>
    <w:rsid w:val="0088507F"/>
    <w:rsid w:val="008918C6"/>
    <w:rsid w:val="008A0034"/>
    <w:rsid w:val="008A54EF"/>
    <w:rsid w:val="008B16E2"/>
    <w:rsid w:val="008B4CD5"/>
    <w:rsid w:val="008B4D23"/>
    <w:rsid w:val="008B6D03"/>
    <w:rsid w:val="008C0A70"/>
    <w:rsid w:val="008C1B77"/>
    <w:rsid w:val="008C28F8"/>
    <w:rsid w:val="008C38D0"/>
    <w:rsid w:val="008C4772"/>
    <w:rsid w:val="008C6539"/>
    <w:rsid w:val="008C6D26"/>
    <w:rsid w:val="008C743E"/>
    <w:rsid w:val="008D29E8"/>
    <w:rsid w:val="008D3B18"/>
    <w:rsid w:val="008D43FF"/>
    <w:rsid w:val="008D52CF"/>
    <w:rsid w:val="008D674D"/>
    <w:rsid w:val="008E142A"/>
    <w:rsid w:val="008E4BA5"/>
    <w:rsid w:val="008F4EF3"/>
    <w:rsid w:val="008F6178"/>
    <w:rsid w:val="008F627C"/>
    <w:rsid w:val="00900450"/>
    <w:rsid w:val="0090066D"/>
    <w:rsid w:val="009009E8"/>
    <w:rsid w:val="00901C55"/>
    <w:rsid w:val="0090273D"/>
    <w:rsid w:val="0090367F"/>
    <w:rsid w:val="00903740"/>
    <w:rsid w:val="00904747"/>
    <w:rsid w:val="00905DBB"/>
    <w:rsid w:val="00920569"/>
    <w:rsid w:val="00921B91"/>
    <w:rsid w:val="00922FC2"/>
    <w:rsid w:val="00927DC9"/>
    <w:rsid w:val="00930B83"/>
    <w:rsid w:val="00931CB3"/>
    <w:rsid w:val="009334BE"/>
    <w:rsid w:val="009345B8"/>
    <w:rsid w:val="00940881"/>
    <w:rsid w:val="0094597B"/>
    <w:rsid w:val="00947F38"/>
    <w:rsid w:val="0095285C"/>
    <w:rsid w:val="00956ABF"/>
    <w:rsid w:val="009642E2"/>
    <w:rsid w:val="009715F1"/>
    <w:rsid w:val="009744D5"/>
    <w:rsid w:val="00977824"/>
    <w:rsid w:val="00983F5E"/>
    <w:rsid w:val="00986DAD"/>
    <w:rsid w:val="00991E40"/>
    <w:rsid w:val="009928F4"/>
    <w:rsid w:val="00992FA1"/>
    <w:rsid w:val="00993448"/>
    <w:rsid w:val="009953DC"/>
    <w:rsid w:val="009976FE"/>
    <w:rsid w:val="009A1204"/>
    <w:rsid w:val="009A3295"/>
    <w:rsid w:val="009C7883"/>
    <w:rsid w:val="009E1C7D"/>
    <w:rsid w:val="009E2DEA"/>
    <w:rsid w:val="009E3D9E"/>
    <w:rsid w:val="009E631E"/>
    <w:rsid w:val="009E74CC"/>
    <w:rsid w:val="009F01B2"/>
    <w:rsid w:val="009F3F34"/>
    <w:rsid w:val="009F50F4"/>
    <w:rsid w:val="009F5FCC"/>
    <w:rsid w:val="00A04D4C"/>
    <w:rsid w:val="00A05F45"/>
    <w:rsid w:val="00A202B6"/>
    <w:rsid w:val="00A2064D"/>
    <w:rsid w:val="00A21890"/>
    <w:rsid w:val="00A26061"/>
    <w:rsid w:val="00A3158F"/>
    <w:rsid w:val="00A31E95"/>
    <w:rsid w:val="00A45718"/>
    <w:rsid w:val="00A46F15"/>
    <w:rsid w:val="00A55A8A"/>
    <w:rsid w:val="00A578CC"/>
    <w:rsid w:val="00A62CB4"/>
    <w:rsid w:val="00A70D79"/>
    <w:rsid w:val="00A71910"/>
    <w:rsid w:val="00A73700"/>
    <w:rsid w:val="00A85E51"/>
    <w:rsid w:val="00AA0CCF"/>
    <w:rsid w:val="00AA2989"/>
    <w:rsid w:val="00AA645F"/>
    <w:rsid w:val="00AB65FD"/>
    <w:rsid w:val="00AB7C13"/>
    <w:rsid w:val="00AB7F3D"/>
    <w:rsid w:val="00AC0B7E"/>
    <w:rsid w:val="00AC1E1E"/>
    <w:rsid w:val="00AC3980"/>
    <w:rsid w:val="00AC591B"/>
    <w:rsid w:val="00AC5EF6"/>
    <w:rsid w:val="00AC7CBA"/>
    <w:rsid w:val="00AD00C8"/>
    <w:rsid w:val="00AD0EC6"/>
    <w:rsid w:val="00AE07F6"/>
    <w:rsid w:val="00AE3734"/>
    <w:rsid w:val="00AE5D9B"/>
    <w:rsid w:val="00AF51DD"/>
    <w:rsid w:val="00B075D8"/>
    <w:rsid w:val="00B11864"/>
    <w:rsid w:val="00B133E6"/>
    <w:rsid w:val="00B14EE9"/>
    <w:rsid w:val="00B205BA"/>
    <w:rsid w:val="00B23488"/>
    <w:rsid w:val="00B34DB0"/>
    <w:rsid w:val="00B3595A"/>
    <w:rsid w:val="00B3608F"/>
    <w:rsid w:val="00B367CF"/>
    <w:rsid w:val="00B40EFD"/>
    <w:rsid w:val="00B45761"/>
    <w:rsid w:val="00B558F9"/>
    <w:rsid w:val="00B604D4"/>
    <w:rsid w:val="00B6244F"/>
    <w:rsid w:val="00B63A92"/>
    <w:rsid w:val="00B6525A"/>
    <w:rsid w:val="00B655DF"/>
    <w:rsid w:val="00B67482"/>
    <w:rsid w:val="00B930FD"/>
    <w:rsid w:val="00B97714"/>
    <w:rsid w:val="00BA320F"/>
    <w:rsid w:val="00BA787C"/>
    <w:rsid w:val="00BB0188"/>
    <w:rsid w:val="00BB178F"/>
    <w:rsid w:val="00BB2748"/>
    <w:rsid w:val="00BB5AFE"/>
    <w:rsid w:val="00BB5E29"/>
    <w:rsid w:val="00BC50E7"/>
    <w:rsid w:val="00BC7341"/>
    <w:rsid w:val="00BE33FC"/>
    <w:rsid w:val="00BE51BA"/>
    <w:rsid w:val="00C01D2D"/>
    <w:rsid w:val="00C0219C"/>
    <w:rsid w:val="00C035CB"/>
    <w:rsid w:val="00C105B8"/>
    <w:rsid w:val="00C15491"/>
    <w:rsid w:val="00C156B9"/>
    <w:rsid w:val="00C1586B"/>
    <w:rsid w:val="00C20ACE"/>
    <w:rsid w:val="00C20CF8"/>
    <w:rsid w:val="00C258AA"/>
    <w:rsid w:val="00C27637"/>
    <w:rsid w:val="00C30CCE"/>
    <w:rsid w:val="00C3727D"/>
    <w:rsid w:val="00C43FA7"/>
    <w:rsid w:val="00C44A9A"/>
    <w:rsid w:val="00C46856"/>
    <w:rsid w:val="00C471CB"/>
    <w:rsid w:val="00C51837"/>
    <w:rsid w:val="00C51C8A"/>
    <w:rsid w:val="00C52976"/>
    <w:rsid w:val="00C54234"/>
    <w:rsid w:val="00C55861"/>
    <w:rsid w:val="00C571ED"/>
    <w:rsid w:val="00C63E21"/>
    <w:rsid w:val="00C65D8B"/>
    <w:rsid w:val="00C7109D"/>
    <w:rsid w:val="00C75271"/>
    <w:rsid w:val="00C80014"/>
    <w:rsid w:val="00C80B2C"/>
    <w:rsid w:val="00C812A5"/>
    <w:rsid w:val="00C9115C"/>
    <w:rsid w:val="00C926C5"/>
    <w:rsid w:val="00C94749"/>
    <w:rsid w:val="00C957D3"/>
    <w:rsid w:val="00CA05E0"/>
    <w:rsid w:val="00CA40FE"/>
    <w:rsid w:val="00CA667D"/>
    <w:rsid w:val="00CA6CF6"/>
    <w:rsid w:val="00CB0EDE"/>
    <w:rsid w:val="00CB522C"/>
    <w:rsid w:val="00CB6B20"/>
    <w:rsid w:val="00CB6BCC"/>
    <w:rsid w:val="00CB7493"/>
    <w:rsid w:val="00CD0F42"/>
    <w:rsid w:val="00CD166F"/>
    <w:rsid w:val="00CD2A80"/>
    <w:rsid w:val="00CD78FE"/>
    <w:rsid w:val="00CD7EA0"/>
    <w:rsid w:val="00CE5EC4"/>
    <w:rsid w:val="00CF67E7"/>
    <w:rsid w:val="00CF798E"/>
    <w:rsid w:val="00CF7A27"/>
    <w:rsid w:val="00D02D6E"/>
    <w:rsid w:val="00D03D90"/>
    <w:rsid w:val="00D04FFB"/>
    <w:rsid w:val="00D05411"/>
    <w:rsid w:val="00D05565"/>
    <w:rsid w:val="00D06423"/>
    <w:rsid w:val="00D13213"/>
    <w:rsid w:val="00D219D1"/>
    <w:rsid w:val="00D24DCD"/>
    <w:rsid w:val="00D252E0"/>
    <w:rsid w:val="00D26CF5"/>
    <w:rsid w:val="00D27F66"/>
    <w:rsid w:val="00D3027A"/>
    <w:rsid w:val="00D307FE"/>
    <w:rsid w:val="00D3290F"/>
    <w:rsid w:val="00D34166"/>
    <w:rsid w:val="00D40754"/>
    <w:rsid w:val="00D40CC5"/>
    <w:rsid w:val="00D430AE"/>
    <w:rsid w:val="00D432DC"/>
    <w:rsid w:val="00D44695"/>
    <w:rsid w:val="00D57E79"/>
    <w:rsid w:val="00D61B3B"/>
    <w:rsid w:val="00D658F9"/>
    <w:rsid w:val="00D84514"/>
    <w:rsid w:val="00D94725"/>
    <w:rsid w:val="00D9560A"/>
    <w:rsid w:val="00D96A48"/>
    <w:rsid w:val="00D9785D"/>
    <w:rsid w:val="00DA19EB"/>
    <w:rsid w:val="00DA3C32"/>
    <w:rsid w:val="00DA5CB8"/>
    <w:rsid w:val="00DB0BD9"/>
    <w:rsid w:val="00DB6BA1"/>
    <w:rsid w:val="00DC1BCD"/>
    <w:rsid w:val="00DC2BA7"/>
    <w:rsid w:val="00DC472F"/>
    <w:rsid w:val="00DD2D04"/>
    <w:rsid w:val="00DD3F2C"/>
    <w:rsid w:val="00DE1211"/>
    <w:rsid w:val="00DE4A55"/>
    <w:rsid w:val="00DE6A5A"/>
    <w:rsid w:val="00DE78ED"/>
    <w:rsid w:val="00DF5984"/>
    <w:rsid w:val="00E012CD"/>
    <w:rsid w:val="00E119D4"/>
    <w:rsid w:val="00E1663B"/>
    <w:rsid w:val="00E26D06"/>
    <w:rsid w:val="00E30577"/>
    <w:rsid w:val="00E33879"/>
    <w:rsid w:val="00E370F4"/>
    <w:rsid w:val="00E46D40"/>
    <w:rsid w:val="00E50EBF"/>
    <w:rsid w:val="00E55413"/>
    <w:rsid w:val="00E55D43"/>
    <w:rsid w:val="00E60240"/>
    <w:rsid w:val="00E63202"/>
    <w:rsid w:val="00E657BB"/>
    <w:rsid w:val="00E679E5"/>
    <w:rsid w:val="00E72877"/>
    <w:rsid w:val="00E73573"/>
    <w:rsid w:val="00E8123F"/>
    <w:rsid w:val="00E82464"/>
    <w:rsid w:val="00E83BDC"/>
    <w:rsid w:val="00E912D0"/>
    <w:rsid w:val="00E921EA"/>
    <w:rsid w:val="00EA1493"/>
    <w:rsid w:val="00EA3E3F"/>
    <w:rsid w:val="00EB0891"/>
    <w:rsid w:val="00EB33F8"/>
    <w:rsid w:val="00EB6F82"/>
    <w:rsid w:val="00EB7142"/>
    <w:rsid w:val="00EC1958"/>
    <w:rsid w:val="00EC29EA"/>
    <w:rsid w:val="00EC3513"/>
    <w:rsid w:val="00EC6CDF"/>
    <w:rsid w:val="00EC7651"/>
    <w:rsid w:val="00EC7668"/>
    <w:rsid w:val="00ED1981"/>
    <w:rsid w:val="00ED283A"/>
    <w:rsid w:val="00ED6F3C"/>
    <w:rsid w:val="00EE6454"/>
    <w:rsid w:val="00EE6EB6"/>
    <w:rsid w:val="00EE7761"/>
    <w:rsid w:val="00EF59A1"/>
    <w:rsid w:val="00F01465"/>
    <w:rsid w:val="00F03C4F"/>
    <w:rsid w:val="00F05202"/>
    <w:rsid w:val="00F06DE7"/>
    <w:rsid w:val="00F12E80"/>
    <w:rsid w:val="00F17C24"/>
    <w:rsid w:val="00F26F97"/>
    <w:rsid w:val="00F30217"/>
    <w:rsid w:val="00F3060C"/>
    <w:rsid w:val="00F3300E"/>
    <w:rsid w:val="00F37A82"/>
    <w:rsid w:val="00F44993"/>
    <w:rsid w:val="00F44DA7"/>
    <w:rsid w:val="00F477DA"/>
    <w:rsid w:val="00F503F9"/>
    <w:rsid w:val="00F517B4"/>
    <w:rsid w:val="00F52B0D"/>
    <w:rsid w:val="00F575CC"/>
    <w:rsid w:val="00F62DA1"/>
    <w:rsid w:val="00F63B67"/>
    <w:rsid w:val="00F64368"/>
    <w:rsid w:val="00F656BD"/>
    <w:rsid w:val="00F67FD3"/>
    <w:rsid w:val="00F704A7"/>
    <w:rsid w:val="00F752B5"/>
    <w:rsid w:val="00F77EFE"/>
    <w:rsid w:val="00F812AA"/>
    <w:rsid w:val="00F83DAA"/>
    <w:rsid w:val="00F8526C"/>
    <w:rsid w:val="00FA0ED6"/>
    <w:rsid w:val="00FA1241"/>
    <w:rsid w:val="00FA1388"/>
    <w:rsid w:val="00FB024F"/>
    <w:rsid w:val="00FB1694"/>
    <w:rsid w:val="00FC2E7C"/>
    <w:rsid w:val="00FE036B"/>
    <w:rsid w:val="00FF00D8"/>
    <w:rsid w:val="00FF6A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2D0C9"/>
  <w15:chartTrackingRefBased/>
  <w15:docId w15:val="{4B86C0E5-3707-40D2-BE25-32BD0A4B3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0E6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76D1"/>
    <w:pPr>
      <w:keepNext/>
      <w:keepLines/>
      <w:spacing w:before="160" w:after="12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autoRedefine/>
    <w:uiPriority w:val="9"/>
    <w:unhideWhenUsed/>
    <w:qFormat/>
    <w:rsid w:val="005976D1"/>
    <w:pPr>
      <w:keepNext/>
      <w:keepLines/>
      <w:spacing w:before="120" w:after="120"/>
      <w:outlineLvl w:val="2"/>
    </w:pPr>
    <w:rPr>
      <w:rFonts w:asciiTheme="majorHAnsi" w:eastAsiaTheme="majorEastAsia" w:hAnsiTheme="majorHAnsi" w:cstheme="majorBidi"/>
      <w:color w:val="1F3864" w:themeColor="accent1" w:themeShade="80"/>
      <w:sz w:val="28"/>
      <w:szCs w:val="24"/>
    </w:rPr>
  </w:style>
  <w:style w:type="paragraph" w:styleId="Heading4">
    <w:name w:val="heading 4"/>
    <w:basedOn w:val="Normal"/>
    <w:next w:val="Normal"/>
    <w:link w:val="Heading4Char"/>
    <w:uiPriority w:val="9"/>
    <w:unhideWhenUsed/>
    <w:qFormat/>
    <w:rsid w:val="00EA149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EB6F8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autoRedefine/>
    <w:qFormat/>
    <w:rsid w:val="00542060"/>
    <w:rPr>
      <w:rFonts w:ascii="Times New Roman" w:eastAsia="Times New Roman" w:hAnsi="Times New Roman" w:cs="Times New Roman"/>
      <w:color w:val="333333"/>
      <w:sz w:val="24"/>
      <w:szCs w:val="30"/>
    </w:rPr>
  </w:style>
  <w:style w:type="character" w:customStyle="1" w:styleId="Heading2Char">
    <w:name w:val="Heading 2 Char"/>
    <w:basedOn w:val="DefaultParagraphFont"/>
    <w:link w:val="Heading2"/>
    <w:uiPriority w:val="9"/>
    <w:rsid w:val="005976D1"/>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5976D1"/>
    <w:rPr>
      <w:rFonts w:asciiTheme="majorHAnsi" w:eastAsiaTheme="majorEastAsia" w:hAnsiTheme="majorHAnsi" w:cstheme="majorBidi"/>
      <w:color w:val="1F3864" w:themeColor="accent1" w:themeShade="80"/>
      <w:sz w:val="28"/>
      <w:szCs w:val="24"/>
    </w:rPr>
  </w:style>
  <w:style w:type="character" w:customStyle="1" w:styleId="Heading1Char">
    <w:name w:val="Heading 1 Char"/>
    <w:basedOn w:val="DefaultParagraphFont"/>
    <w:link w:val="Heading1"/>
    <w:uiPriority w:val="9"/>
    <w:rsid w:val="007F0E62"/>
    <w:rPr>
      <w:rFonts w:asciiTheme="majorHAnsi" w:eastAsiaTheme="majorEastAsia" w:hAnsiTheme="majorHAnsi" w:cstheme="majorBidi"/>
      <w:color w:val="2F5496" w:themeColor="accent1" w:themeShade="BF"/>
      <w:sz w:val="32"/>
      <w:szCs w:val="32"/>
    </w:rPr>
  </w:style>
  <w:style w:type="paragraph" w:styleId="NoSpacing">
    <w:name w:val="No Spacing"/>
    <w:uiPriority w:val="1"/>
    <w:qFormat/>
    <w:rsid w:val="006617A3"/>
    <w:pPr>
      <w:spacing w:after="0" w:line="240" w:lineRule="auto"/>
    </w:pPr>
  </w:style>
  <w:style w:type="character" w:customStyle="1" w:styleId="Heading4Char">
    <w:name w:val="Heading 4 Char"/>
    <w:basedOn w:val="DefaultParagraphFont"/>
    <w:link w:val="Heading4"/>
    <w:uiPriority w:val="9"/>
    <w:rsid w:val="00EA1493"/>
    <w:rPr>
      <w:rFonts w:asciiTheme="majorHAnsi" w:eastAsiaTheme="majorEastAsia" w:hAnsiTheme="majorHAnsi" w:cstheme="majorBidi"/>
      <w:i/>
      <w:iCs/>
      <w:color w:val="2F5496" w:themeColor="accent1" w:themeShade="BF"/>
    </w:rPr>
  </w:style>
  <w:style w:type="paragraph" w:customStyle="1" w:styleId="Default">
    <w:name w:val="Default"/>
    <w:rsid w:val="00947F38"/>
    <w:pPr>
      <w:autoSpaceDE w:val="0"/>
      <w:autoSpaceDN w:val="0"/>
      <w:adjustRightInd w:val="0"/>
      <w:spacing w:after="0" w:line="240" w:lineRule="auto"/>
    </w:pPr>
    <w:rPr>
      <w:rFonts w:ascii="Consolas" w:hAnsi="Consolas" w:cs="Consolas"/>
      <w:color w:val="000000"/>
      <w:sz w:val="24"/>
      <w:szCs w:val="24"/>
    </w:rPr>
  </w:style>
  <w:style w:type="table" w:styleId="TableGrid">
    <w:name w:val="Table Grid"/>
    <w:basedOn w:val="TableNormal"/>
    <w:uiPriority w:val="39"/>
    <w:rsid w:val="006836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4">
    <w:name w:val="Grid Table 4 Accent 4"/>
    <w:basedOn w:val="TableNormal"/>
    <w:uiPriority w:val="49"/>
    <w:rsid w:val="006836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paragraph" w:styleId="BalloonText">
    <w:name w:val="Balloon Text"/>
    <w:basedOn w:val="Normal"/>
    <w:link w:val="BalloonTextChar"/>
    <w:uiPriority w:val="99"/>
    <w:semiHidden/>
    <w:unhideWhenUsed/>
    <w:rsid w:val="00AA0C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A0CCF"/>
    <w:rPr>
      <w:rFonts w:ascii="Segoe UI" w:hAnsi="Segoe UI" w:cs="Segoe UI"/>
      <w:sz w:val="18"/>
      <w:szCs w:val="18"/>
    </w:rPr>
  </w:style>
  <w:style w:type="character" w:customStyle="1" w:styleId="Heading5Char">
    <w:name w:val="Heading 5 Char"/>
    <w:basedOn w:val="DefaultParagraphFont"/>
    <w:link w:val="Heading5"/>
    <w:uiPriority w:val="9"/>
    <w:rsid w:val="00EB6F82"/>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E657BB"/>
    <w:pPr>
      <w:ind w:left="720"/>
      <w:contextualSpacing/>
    </w:pPr>
  </w:style>
  <w:style w:type="character" w:customStyle="1" w:styleId="pl-ent">
    <w:name w:val="pl-ent"/>
    <w:basedOn w:val="DefaultParagraphFont"/>
    <w:rsid w:val="00992FA1"/>
  </w:style>
  <w:style w:type="character" w:styleId="Hyperlink">
    <w:name w:val="Hyperlink"/>
    <w:basedOn w:val="DefaultParagraphFont"/>
    <w:uiPriority w:val="99"/>
    <w:semiHidden/>
    <w:unhideWhenUsed/>
    <w:rsid w:val="00C571ED"/>
    <w:rPr>
      <w:color w:val="0000FF"/>
      <w:u w:val="single"/>
    </w:rPr>
  </w:style>
  <w:style w:type="character" w:customStyle="1" w:styleId="pl-smi">
    <w:name w:val="pl-smi"/>
    <w:basedOn w:val="DefaultParagraphFont"/>
    <w:rsid w:val="00921B91"/>
  </w:style>
  <w:style w:type="character" w:customStyle="1" w:styleId="pl-en">
    <w:name w:val="pl-en"/>
    <w:basedOn w:val="DefaultParagraphFont"/>
    <w:rsid w:val="00921B91"/>
  </w:style>
  <w:style w:type="character" w:customStyle="1" w:styleId="pl-s">
    <w:name w:val="pl-s"/>
    <w:basedOn w:val="DefaultParagraphFont"/>
    <w:rsid w:val="00921B91"/>
  </w:style>
  <w:style w:type="character" w:customStyle="1" w:styleId="pl-pds">
    <w:name w:val="pl-pds"/>
    <w:basedOn w:val="DefaultParagraphFont"/>
    <w:rsid w:val="00921B91"/>
  </w:style>
  <w:style w:type="character" w:customStyle="1" w:styleId="pl-k">
    <w:name w:val="pl-k"/>
    <w:basedOn w:val="DefaultParagraphFont"/>
    <w:rsid w:val="00921B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001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12</TotalTime>
  <Pages>10</Pages>
  <Words>2537</Words>
  <Characters>14464</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hleen West</dc:creator>
  <cp:keywords/>
  <dc:description/>
  <cp:lastModifiedBy>Kathleen West</cp:lastModifiedBy>
  <cp:revision>582</cp:revision>
  <dcterms:created xsi:type="dcterms:W3CDTF">2019-03-23T21:16:00Z</dcterms:created>
  <dcterms:modified xsi:type="dcterms:W3CDTF">2019-11-17T17:39:00Z</dcterms:modified>
</cp:coreProperties>
</file>